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EB7B1" w14:textId="4AD0E6F5" w:rsidR="009D01EA" w:rsidRPr="009D01EA" w:rsidRDefault="009D01EA" w:rsidP="009D01EA">
      <w:pPr>
        <w:rPr>
          <w:rFonts w:eastAsia="Times New Roman" w:cstheme="minorHAnsi"/>
          <w:sz w:val="24"/>
          <w:szCs w:val="24"/>
          <w:lang w:val="en-US"/>
        </w:rPr>
      </w:pPr>
      <w:r w:rsidRPr="009D01EA">
        <w:rPr>
          <w:rFonts w:eastAsia="Times New Roman" w:cstheme="minorHAnsi"/>
          <w:sz w:val="24"/>
          <w:szCs w:val="24"/>
        </w:rPr>
        <w:t>Liat Cohen</w:t>
      </w:r>
      <w:r>
        <w:rPr>
          <w:rFonts w:eastAsia="Times New Roman" w:cstheme="minorHAnsi"/>
          <w:sz w:val="24"/>
          <w:szCs w:val="24"/>
          <w:lang w:val="en-US"/>
        </w:rPr>
        <w:t xml:space="preserve">- </w:t>
      </w:r>
      <w:r w:rsidR="00A5038A">
        <w:rPr>
          <w:rFonts w:eastAsia="Times New Roman" w:cstheme="minorHAnsi"/>
          <w:sz w:val="24"/>
          <w:szCs w:val="24"/>
          <w:lang w:val="en-US"/>
        </w:rPr>
        <w:t>205595283</w:t>
      </w:r>
    </w:p>
    <w:p w14:paraId="630C732A" w14:textId="20005DEB" w:rsidR="009D01EA" w:rsidRPr="009D01EA" w:rsidRDefault="009D01EA" w:rsidP="009D01EA">
      <w:pPr>
        <w:rPr>
          <w:rFonts w:eastAsia="Times New Roman" w:cstheme="minorHAnsi"/>
          <w:sz w:val="24"/>
          <w:szCs w:val="24"/>
          <w:lang w:val="en-US"/>
        </w:rPr>
      </w:pPr>
      <w:r w:rsidRPr="009D01EA">
        <w:rPr>
          <w:rFonts w:eastAsia="Times New Roman" w:cstheme="minorHAnsi"/>
          <w:sz w:val="24"/>
          <w:szCs w:val="24"/>
        </w:rPr>
        <w:t>Amit Shakarchy</w:t>
      </w:r>
      <w:r>
        <w:rPr>
          <w:rFonts w:eastAsia="Times New Roman" w:cstheme="minorHAnsi"/>
          <w:sz w:val="24"/>
          <w:szCs w:val="24"/>
          <w:lang w:val="en-US"/>
        </w:rPr>
        <w:t>- 313278889</w:t>
      </w:r>
    </w:p>
    <w:p w14:paraId="1FED1964" w14:textId="0B39E988" w:rsidR="009D01EA" w:rsidRDefault="009D01EA" w:rsidP="009D01EA">
      <w:pPr>
        <w:pStyle w:val="1"/>
        <w:jc w:val="center"/>
        <w:rPr>
          <w:rFonts w:eastAsia="Times New Roman"/>
        </w:rPr>
      </w:pPr>
      <w:r>
        <w:rPr>
          <w:rFonts w:eastAsia="Times New Roman"/>
        </w:rPr>
        <w:t>Deep Learning</w:t>
      </w:r>
    </w:p>
    <w:p w14:paraId="65F3E65F" w14:textId="77777777" w:rsidR="009D01EA" w:rsidRPr="00775324" w:rsidRDefault="009D01EA" w:rsidP="009D01EA">
      <w:pPr>
        <w:pStyle w:val="1"/>
        <w:jc w:val="center"/>
        <w:rPr>
          <w:rFonts w:eastAsia="Times New Roman"/>
        </w:rPr>
      </w:pPr>
      <w:r>
        <w:rPr>
          <w:rFonts w:eastAsia="Times New Roman"/>
        </w:rPr>
        <w:t>Assignment 1</w:t>
      </w:r>
    </w:p>
    <w:p w14:paraId="53B9E4D4" w14:textId="1A60B319" w:rsidR="009D01EA" w:rsidRDefault="009D01EA"/>
    <w:p w14:paraId="0AC380E8" w14:textId="0934E7F3" w:rsidR="009D01EA" w:rsidRDefault="009D01EA"/>
    <w:p w14:paraId="4DB31A70" w14:textId="19BDE8E9" w:rsidR="009D01EA" w:rsidRDefault="009D01EA" w:rsidP="009D01EA">
      <w:pPr>
        <w:pStyle w:val="2"/>
        <w:jc w:val="center"/>
        <w:rPr>
          <w:lang w:val="en-US"/>
        </w:rPr>
      </w:pPr>
      <w:r>
        <w:rPr>
          <w:lang w:val="en-US"/>
        </w:rPr>
        <w:t>network</w:t>
      </w:r>
      <w:r w:rsidR="00C862D6">
        <w:rPr>
          <w:lang w:val="en-US"/>
        </w:rPr>
        <w:t xml:space="preserve"> 1</w:t>
      </w:r>
      <w:r>
        <w:rPr>
          <w:lang w:val="en-US"/>
        </w:rPr>
        <w:t xml:space="preserve"> configuration</w:t>
      </w:r>
    </w:p>
    <w:p w14:paraId="73B828E4" w14:textId="77777777" w:rsidR="009D01EA" w:rsidRPr="009D01EA" w:rsidRDefault="009D01EA" w:rsidP="009D01EA">
      <w:pPr>
        <w:rPr>
          <w:lang w:val="en-US"/>
        </w:rPr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D01EA" w14:paraId="2FCEAD59" w14:textId="77777777" w:rsidTr="009D01EA">
        <w:tc>
          <w:tcPr>
            <w:tcW w:w="4508" w:type="dxa"/>
          </w:tcPr>
          <w:p w14:paraId="73658902" w14:textId="004FB1FE" w:rsidR="009D01EA" w:rsidRPr="009D01EA" w:rsidRDefault="009D01EA" w:rsidP="009D01EA">
            <w:pPr>
              <w:jc w:val="center"/>
              <w:rPr>
                <w:b/>
                <w:bCs/>
                <w:lang w:val="en-US"/>
              </w:rPr>
            </w:pPr>
            <w:r w:rsidRPr="009D01EA">
              <w:rPr>
                <w:b/>
                <w:bCs/>
                <w:lang w:val="en-US"/>
              </w:rPr>
              <w:t>parameter</w:t>
            </w:r>
          </w:p>
        </w:tc>
        <w:tc>
          <w:tcPr>
            <w:tcW w:w="4508" w:type="dxa"/>
          </w:tcPr>
          <w:p w14:paraId="19460F89" w14:textId="02AE8593" w:rsidR="009D01EA" w:rsidRPr="009D01EA" w:rsidRDefault="009D01EA" w:rsidP="009D01EA">
            <w:pPr>
              <w:jc w:val="center"/>
              <w:rPr>
                <w:b/>
                <w:bCs/>
                <w:lang w:val="en-US"/>
              </w:rPr>
            </w:pPr>
            <w:r w:rsidRPr="009D01EA">
              <w:rPr>
                <w:b/>
                <w:bCs/>
                <w:lang w:val="en-US"/>
              </w:rPr>
              <w:t>value</w:t>
            </w:r>
          </w:p>
        </w:tc>
      </w:tr>
      <w:tr w:rsidR="009D01EA" w14:paraId="27B11866" w14:textId="77777777" w:rsidTr="009D01EA">
        <w:tc>
          <w:tcPr>
            <w:tcW w:w="4508" w:type="dxa"/>
          </w:tcPr>
          <w:p w14:paraId="26DCFA1D" w14:textId="533D05B4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etwork dimensions</w:t>
            </w:r>
          </w:p>
        </w:tc>
        <w:tc>
          <w:tcPr>
            <w:tcW w:w="4508" w:type="dxa"/>
          </w:tcPr>
          <w:p w14:paraId="0673E8A8" w14:textId="79DD18F8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784, 20, 7, 5, 10]</w:t>
            </w:r>
          </w:p>
        </w:tc>
      </w:tr>
      <w:tr w:rsidR="009D01EA" w14:paraId="3A573A8C" w14:textId="77777777" w:rsidTr="009D01EA">
        <w:tc>
          <w:tcPr>
            <w:tcW w:w="4508" w:type="dxa"/>
          </w:tcPr>
          <w:p w14:paraId="5001D0B4" w14:textId="03CB28D9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earning rate</w:t>
            </w:r>
          </w:p>
        </w:tc>
        <w:tc>
          <w:tcPr>
            <w:tcW w:w="4508" w:type="dxa"/>
          </w:tcPr>
          <w:p w14:paraId="70B06673" w14:textId="71866EDD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009</w:t>
            </w:r>
          </w:p>
        </w:tc>
      </w:tr>
      <w:tr w:rsidR="009D01EA" w14:paraId="306CA5A0" w14:textId="77777777" w:rsidTr="009D01EA">
        <w:tc>
          <w:tcPr>
            <w:tcW w:w="4508" w:type="dxa"/>
          </w:tcPr>
          <w:p w14:paraId="3F6DCE92" w14:textId="7B4DEA9F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alidation set size</w:t>
            </w:r>
          </w:p>
        </w:tc>
        <w:tc>
          <w:tcPr>
            <w:tcW w:w="4508" w:type="dxa"/>
          </w:tcPr>
          <w:p w14:paraId="729A9C57" w14:textId="64A6A63D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%</w:t>
            </w:r>
          </w:p>
        </w:tc>
      </w:tr>
      <w:tr w:rsidR="009D01EA" w14:paraId="71276CDF" w14:textId="77777777" w:rsidTr="009D01EA">
        <w:tc>
          <w:tcPr>
            <w:tcW w:w="4508" w:type="dxa"/>
          </w:tcPr>
          <w:p w14:paraId="549D5130" w14:textId="0C983EF0" w:rsidR="009D01EA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opping criteria</w:t>
            </w:r>
          </w:p>
        </w:tc>
        <w:tc>
          <w:tcPr>
            <w:tcW w:w="4508" w:type="dxa"/>
          </w:tcPr>
          <w:p w14:paraId="32408B29" w14:textId="42FF79DE" w:rsidR="009D01EA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 improvement (or a very small one) for 100 training steps</w:t>
            </w:r>
          </w:p>
        </w:tc>
      </w:tr>
      <w:tr w:rsidR="00F170EF" w14:paraId="20843E71" w14:textId="77777777" w:rsidTr="009D01EA">
        <w:tc>
          <w:tcPr>
            <w:tcW w:w="4508" w:type="dxa"/>
          </w:tcPr>
          <w:p w14:paraId="66849F7A" w14:textId="7DE24F9B" w:rsidR="00F170EF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tch size</w:t>
            </w:r>
          </w:p>
        </w:tc>
        <w:tc>
          <w:tcPr>
            <w:tcW w:w="4508" w:type="dxa"/>
          </w:tcPr>
          <w:p w14:paraId="08E6FCFD" w14:textId="3613534D" w:rsidR="00F170EF" w:rsidRPr="00F170EF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</w:tr>
      <w:tr w:rsidR="00F170EF" w14:paraId="5F8EAC4E" w14:textId="77777777" w:rsidTr="009D01EA">
        <w:tc>
          <w:tcPr>
            <w:tcW w:w="4508" w:type="dxa"/>
          </w:tcPr>
          <w:p w14:paraId="16391418" w14:textId="27E9163F" w:rsidR="00F170EF" w:rsidRDefault="00F170EF" w:rsidP="00F17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tchnorm</w:t>
            </w:r>
          </w:p>
        </w:tc>
        <w:tc>
          <w:tcPr>
            <w:tcW w:w="4508" w:type="dxa"/>
          </w:tcPr>
          <w:p w14:paraId="26C49B83" w14:textId="3FE0C03D" w:rsidR="00F170EF" w:rsidRPr="00F170EF" w:rsidRDefault="00F170EF" w:rsidP="00F170EF">
            <w:pPr>
              <w:jc w:val="center"/>
              <w:rPr>
                <w:b/>
                <w:bCs/>
                <w:lang w:val="en-US"/>
              </w:rPr>
            </w:pPr>
            <w:r w:rsidRPr="00F170EF">
              <w:rPr>
                <w:b/>
                <w:bCs/>
                <w:lang w:val="en-US"/>
              </w:rPr>
              <w:t>False</w:t>
            </w:r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>(No batch normalization)</w:t>
            </w:r>
          </w:p>
        </w:tc>
      </w:tr>
      <w:tr w:rsidR="00CA5041" w14:paraId="211C5666" w14:textId="77777777" w:rsidTr="009D01EA">
        <w:tc>
          <w:tcPr>
            <w:tcW w:w="4508" w:type="dxa"/>
          </w:tcPr>
          <w:p w14:paraId="4A442FE2" w14:textId="0F8F15D4" w:rsidR="00CA5041" w:rsidRDefault="00CA5041" w:rsidP="00F17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opping criteria epsilon</w:t>
            </w:r>
          </w:p>
        </w:tc>
        <w:tc>
          <w:tcPr>
            <w:tcW w:w="4508" w:type="dxa"/>
          </w:tcPr>
          <w:p w14:paraId="34EDC7F2" w14:textId="1BE0E690" w:rsidR="00CA5041" w:rsidRPr="00F170EF" w:rsidRDefault="00CA5041" w:rsidP="00F170EF">
            <w:pPr>
              <w:jc w:val="center"/>
              <w:rPr>
                <w:b/>
                <w:bCs/>
                <w:lang w:val="en-US"/>
              </w:rPr>
            </w:pPr>
            <w:r w:rsidRPr="00CA5041">
              <w:rPr>
                <w:b/>
                <w:bCs/>
                <w:lang w:val="en-US"/>
              </w:rPr>
              <w:t>0.0000001</w:t>
            </w:r>
          </w:p>
        </w:tc>
      </w:tr>
    </w:tbl>
    <w:p w14:paraId="31D6D972" w14:textId="34706F0D" w:rsidR="009D01EA" w:rsidRDefault="009D01EA">
      <w:pPr>
        <w:rPr>
          <w:lang w:val="en-US"/>
        </w:rPr>
      </w:pPr>
    </w:p>
    <w:p w14:paraId="5861166B" w14:textId="71E6995F" w:rsidR="00F170EF" w:rsidRDefault="00F170EF" w:rsidP="00A5038A">
      <w:pPr>
        <w:rPr>
          <w:lang w:val="en-US"/>
        </w:rPr>
      </w:pPr>
      <w:r>
        <w:rPr>
          <w:lang w:val="en-US"/>
        </w:rPr>
        <w:t xml:space="preserve">Number of </w:t>
      </w:r>
      <w:r w:rsidR="00113D06">
        <w:rPr>
          <w:lang w:val="en-US"/>
        </w:rPr>
        <w:t>iterations and epochs that were needed to train the network:</w:t>
      </w:r>
      <w:r w:rsidR="00A5038A">
        <w:rPr>
          <w:rFonts w:hint="cs"/>
          <w:rtl/>
          <w:lang w:val="en-US"/>
        </w:rPr>
        <w:t xml:space="preserve"> </w:t>
      </w:r>
      <w:r w:rsidR="00A5038A">
        <w:rPr>
          <w:lang w:val="en-US"/>
        </w:rPr>
        <w:t xml:space="preserve"> </w:t>
      </w:r>
      <w:r w:rsidR="00A5038A">
        <w:rPr>
          <w:rFonts w:hint="cs"/>
          <w:rtl/>
          <w:lang w:val="en-US"/>
        </w:rPr>
        <w:t>4400</w:t>
      </w:r>
      <w:r w:rsidR="00A5038A">
        <w:rPr>
          <w:lang w:val="en-US"/>
        </w:rPr>
        <w:t xml:space="preserve"> training steps and 5 </w:t>
      </w:r>
      <w:r w:rsidR="00C35E3D">
        <w:rPr>
          <w:lang w:val="en-US"/>
        </w:rPr>
        <w:t>epochs</w:t>
      </w:r>
    </w:p>
    <w:p w14:paraId="1D688AB7" w14:textId="5D62115B" w:rsidR="00113D06" w:rsidRDefault="00113D06">
      <w:pPr>
        <w:rPr>
          <w:lang w:val="en-US"/>
        </w:rPr>
      </w:pPr>
      <w:r>
        <w:rPr>
          <w:lang w:val="en-US"/>
        </w:rPr>
        <w:t>Final accuracy values:</w:t>
      </w:r>
    </w:p>
    <w:p w14:paraId="1640BBBC" w14:textId="77EACF81" w:rsidR="00113D06" w:rsidRDefault="00113D06" w:rsidP="008D5E07">
      <w:pPr>
        <w:ind w:firstLine="720"/>
        <w:rPr>
          <w:lang w:val="en-US"/>
        </w:rPr>
      </w:pPr>
      <w:r>
        <w:rPr>
          <w:lang w:val="en-US"/>
        </w:rPr>
        <w:t xml:space="preserve">Train- </w:t>
      </w:r>
      <w:r w:rsidR="00A5038A" w:rsidRPr="00A5038A">
        <w:rPr>
          <w:lang w:val="en-US"/>
        </w:rPr>
        <w:t>0.863</w:t>
      </w:r>
    </w:p>
    <w:p w14:paraId="4B0F3B45" w14:textId="66F6687A" w:rsidR="00113D06" w:rsidRDefault="00113D06" w:rsidP="008D5E07">
      <w:pPr>
        <w:ind w:firstLine="720"/>
        <w:rPr>
          <w:lang w:val="en-US"/>
        </w:rPr>
      </w:pPr>
      <w:r>
        <w:rPr>
          <w:lang w:val="en-US"/>
        </w:rPr>
        <w:t xml:space="preserve">Validation- </w:t>
      </w:r>
      <w:r w:rsidR="00A5038A" w:rsidRPr="00A5038A">
        <w:rPr>
          <w:lang w:val="en-US"/>
        </w:rPr>
        <w:t>0.869</w:t>
      </w:r>
    </w:p>
    <w:p w14:paraId="5A7750A1" w14:textId="44627B08" w:rsidR="00113D06" w:rsidRDefault="00113D06" w:rsidP="008D5E07">
      <w:pPr>
        <w:ind w:firstLine="720"/>
        <w:rPr>
          <w:lang w:val="en-US"/>
        </w:rPr>
      </w:pPr>
      <w:r>
        <w:rPr>
          <w:lang w:val="en-US"/>
        </w:rPr>
        <w:t xml:space="preserve">Test- </w:t>
      </w:r>
      <w:r w:rsidR="00A5038A" w:rsidRPr="00A5038A">
        <w:rPr>
          <w:lang w:val="en-US"/>
        </w:rPr>
        <w:t>0.868</w:t>
      </w:r>
    </w:p>
    <w:p w14:paraId="4523E94D" w14:textId="503919C0" w:rsidR="00113D06" w:rsidRDefault="00113D06" w:rsidP="00113D06">
      <w:pPr>
        <w:rPr>
          <w:lang w:val="en-US"/>
        </w:rPr>
      </w:pPr>
      <w:r>
        <w:rPr>
          <w:lang w:val="en-US"/>
        </w:rPr>
        <w:t xml:space="preserve">Cost value for each 100 training steps: </w:t>
      </w:r>
    </w:p>
    <w:p w14:paraId="2E98124B" w14:textId="7C597EC0" w:rsidR="00A5038A" w:rsidRDefault="00A5038A" w:rsidP="00113D06">
      <w:pPr>
        <w:rPr>
          <w:rtl/>
          <w:lang w:val="en-US"/>
        </w:rPr>
      </w:pPr>
      <w:r>
        <w:rPr>
          <w:noProof/>
        </w:rPr>
        <w:drawing>
          <wp:inline distT="0" distB="0" distL="0" distR="0" wp14:anchorId="3ABC2939" wp14:editId="1DB59515">
            <wp:extent cx="3307743" cy="2480990"/>
            <wp:effectExtent l="0" t="0" r="6985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11703" cy="248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08E81" w14:textId="4A0EC3C6" w:rsidR="002A3CCE" w:rsidRPr="002A3CCE" w:rsidRDefault="002A3CCE" w:rsidP="00113D06">
      <w:pPr>
        <w:rPr>
          <w:lang w:val="en-US"/>
        </w:rPr>
      </w:pPr>
      <w:r>
        <w:rPr>
          <w:lang w:val="en-US"/>
        </w:rPr>
        <w:lastRenderedPageBreak/>
        <w:t xml:space="preserve">Values from </w:t>
      </w:r>
      <w:r>
        <w:rPr>
          <w:rFonts w:ascii="Calibri" w:hAnsi="Calibri" w:cs="Calibri"/>
          <w:color w:val="000000"/>
          <w:sz w:val="22"/>
          <w:szCs w:val="22"/>
        </w:rPr>
        <w:t>L_layer_model</w:t>
      </w:r>
      <w:r>
        <w:rPr>
          <w:rFonts w:ascii="Calibri" w:hAnsi="Calibri" w:cs="Calibri"/>
          <w:color w:val="000000"/>
          <w:sz w:val="22"/>
          <w:szCs w:val="22"/>
          <w:lang w:val="en-US"/>
        </w:rPr>
        <w:t xml:space="preserve"> output:</w:t>
      </w:r>
    </w:p>
    <w:p w14:paraId="33D7D24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0, validation data: acc - 0.09325, cost - 2769.1112458260077</w:t>
      </w:r>
    </w:p>
    <w:p w14:paraId="79AAE29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0, validation data: acc - 0.10583333333333333, cost - 2651.5893626326806</w:t>
      </w:r>
    </w:p>
    <w:p w14:paraId="2BC434F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0, validation data: acc - 0.15816666666666668, cost - 2503.861065605034</w:t>
      </w:r>
    </w:p>
    <w:p w14:paraId="2130CDD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00, validation data: acc - 0.194, cost - 2402.0919268334274</w:t>
      </w:r>
    </w:p>
    <w:p w14:paraId="68563A8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00, validation data: acc - 0.2695, cost - 2326.0188366686607</w:t>
      </w:r>
    </w:p>
    <w:p w14:paraId="4F0F289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500, validation data: acc - 0.3065, cost - 2264.018900191718</w:t>
      </w:r>
    </w:p>
    <w:p w14:paraId="139474B5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00, validation data: acc - 0.3225, cost - 2193.4158686177157</w:t>
      </w:r>
    </w:p>
    <w:p w14:paraId="414E0D6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00, validation data: acc - 0.331, cost - 2115.517815816967</w:t>
      </w:r>
    </w:p>
    <w:p w14:paraId="6A653DD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800, validation data: acc - 0.3428333333333333, cost - 2042.455719037555</w:t>
      </w:r>
    </w:p>
    <w:p w14:paraId="4901A8D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00, validation data: acc - 0.35408333333333336, cost - 1977.6220551681338</w:t>
      </w:r>
    </w:p>
    <w:p w14:paraId="5FB6E3C5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00, validation data: acc - 0.368, cost - 1921.047478097057</w:t>
      </w:r>
    </w:p>
    <w:p w14:paraId="064CE81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100, validation data: acc - 0.4340833333333333, cost - 1865.4403363620029</w:t>
      </w:r>
    </w:p>
    <w:p w14:paraId="4F7086E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00, validation data: acc - 0.4455, cost - 1810.6078466163185</w:t>
      </w:r>
    </w:p>
    <w:p w14:paraId="2AF54AB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300, validation data: acc - 0.45225, cost - 1764.4878291979235</w:t>
      </w:r>
    </w:p>
    <w:p w14:paraId="1F409B7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00, validation data: acc - 0.45008333333333334, cost - 1718.3992237110238</w:t>
      </w:r>
    </w:p>
    <w:p w14:paraId="0C99BCB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00, validation data: acc - 0.453, cost - 1678.8637086748513</w:t>
      </w:r>
    </w:p>
    <w:p w14:paraId="00E8813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600, validation data: acc - 0.45358333333333334, cost - 1628.7538158337968</w:t>
      </w:r>
    </w:p>
    <w:p w14:paraId="72B19CD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00, validation data: acc - 0.45516666666666666, cost - 1590.2256547790769</w:t>
      </w:r>
    </w:p>
    <w:p w14:paraId="22DB45CB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00, validation data: acc - 0.52575, cost - 1537.555257991176</w:t>
      </w:r>
    </w:p>
    <w:p w14:paraId="51113FA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900, validation data: acc - 0.5530833333333334, cost - 1490.3207104866872</w:t>
      </w:r>
    </w:p>
    <w:p w14:paraId="1DC3F1B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00, validation data: acc - 0.5600833333333334, cost - 1443.3116462676685</w:t>
      </w:r>
    </w:p>
    <w:p w14:paraId="011DB41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00, validation data: acc - 0.5633333333333334, cost - 1393.0910492287614</w:t>
      </w:r>
    </w:p>
    <w:p w14:paraId="6B933E7B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200, validation data: acc - 0.5684166666666667, cost - 1347.3281566933695</w:t>
      </w:r>
    </w:p>
    <w:p w14:paraId="0AD0EA4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300, validation data: acc - 0.5839166666666666, cost - 1275.1684477945848</w:t>
      </w:r>
    </w:p>
    <w:p w14:paraId="0BB7581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400, validation data: acc - 0.6776666666666666, cost - 1193.4834292546943</w:t>
      </w:r>
    </w:p>
    <w:p w14:paraId="13BC399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500, validation data: acc - 0.73175, cost - 1095.245591479115</w:t>
      </w:r>
    </w:p>
    <w:p w14:paraId="36F9FC4B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lastRenderedPageBreak/>
        <w:t>Training step #2600, validation data: acc - 0.7700833333333333, cost - 1009.4851370132926</w:t>
      </w:r>
    </w:p>
    <w:p w14:paraId="2F50AA0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700, validation data: acc - 0.7869166666666667, cost - 927.6264748116944</w:t>
      </w:r>
    </w:p>
    <w:p w14:paraId="4498A8A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800, validation data: acc - 0.794, cost - 881.167598466257</w:t>
      </w:r>
    </w:p>
    <w:p w14:paraId="2F8A4EFB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900, validation data: acc - 0.8064166666666667, cost - 844.1887323518856</w:t>
      </w:r>
    </w:p>
    <w:p w14:paraId="6804BDE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000, validation data: acc - 0.81475, cost - 814.8851985688696</w:t>
      </w:r>
    </w:p>
    <w:p w14:paraId="18F58AF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100, validation data: acc - 0.8221666666666667, cost - 774.7932976550704</w:t>
      </w:r>
    </w:p>
    <w:p w14:paraId="1EE166A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200, validation data: acc - 0.83175, cost - 743.0227696095808</w:t>
      </w:r>
    </w:p>
    <w:p w14:paraId="482CA3C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300, validation data: acc - 0.83675, cost - 724.5892294440621</w:t>
      </w:r>
    </w:p>
    <w:p w14:paraId="73932A0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400, validation data: acc - 0.8395, cost - 699.1791305955458</w:t>
      </w:r>
    </w:p>
    <w:p w14:paraId="6FC16075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500, validation data: acc - 0.8496666666666667, cost - 674.8574129575242</w:t>
      </w:r>
    </w:p>
    <w:p w14:paraId="689E4EA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600, validation data: acc - 0.8466666666666667, cost - 667.5298622889991</w:t>
      </w:r>
    </w:p>
    <w:p w14:paraId="1C3B668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700, validation data: acc - 0.853, cost - 657.167240469644</w:t>
      </w:r>
    </w:p>
    <w:p w14:paraId="2DD851E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800, validation data: acc - 0.8573333333333333, cost - 637.9268537179688</w:t>
      </w:r>
    </w:p>
    <w:p w14:paraId="5ECB127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900, validation data: acc - 0.8569166666666667, cost - 636.7019492506076</w:t>
      </w:r>
    </w:p>
    <w:p w14:paraId="2F90294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000, validation data: acc - 0.8625, cost - 620.5276208749259</w:t>
      </w:r>
    </w:p>
    <w:p w14:paraId="488BB48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100, validation data: acc - 0.8604166666666667, cost - 620.8139441590547</w:t>
      </w:r>
    </w:p>
    <w:p w14:paraId="32985F1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200, validation data: acc - 0.86925, cost - 587.0210445190082</w:t>
      </w:r>
    </w:p>
    <w:p w14:paraId="1A844E2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300, validation data: acc - 0.86925, cost - 583.2817156657345</w:t>
      </w:r>
    </w:p>
    <w:p w14:paraId="60B7A18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400, validation data: acc - 0.8655833333333334, cost - 597.0095070737353</w:t>
      </w:r>
    </w:p>
    <w:p w14:paraId="0EEB7A75" w14:textId="1F908B3F" w:rsidR="00113D06" w:rsidRPr="00C862D6" w:rsidRDefault="00A122D2" w:rsidP="00C862D6">
      <w:pPr>
        <w:rPr>
          <w:lang w:val="en-US"/>
        </w:rPr>
      </w:pPr>
      <w:r w:rsidRPr="00A122D2">
        <w:rPr>
          <w:rFonts w:cstheme="minorHAnsi"/>
          <w:sz w:val="22"/>
          <w:szCs w:val="22"/>
        </w:rPr>
        <w:t>Running time:  3.579</w:t>
      </w:r>
      <w:r w:rsidR="00C862D6">
        <w:rPr>
          <w:rFonts w:cstheme="minorHAnsi"/>
          <w:sz w:val="22"/>
          <w:szCs w:val="22"/>
          <w:lang w:val="en-US"/>
        </w:rPr>
        <w:t xml:space="preserve"> sec</w:t>
      </w:r>
    </w:p>
    <w:p w14:paraId="21FAB577" w14:textId="073ABFC4" w:rsidR="00113D06" w:rsidRDefault="00113D06">
      <w:pPr>
        <w:rPr>
          <w:lang w:val="en-US"/>
        </w:rPr>
      </w:pPr>
    </w:p>
    <w:p w14:paraId="73DB6771" w14:textId="431C3E74" w:rsidR="00C862D6" w:rsidRDefault="00C862D6">
      <w:pPr>
        <w:rPr>
          <w:lang w:val="en-US"/>
        </w:rPr>
      </w:pPr>
    </w:p>
    <w:p w14:paraId="2D94D144" w14:textId="412CF179" w:rsidR="00C862D6" w:rsidRDefault="00C862D6">
      <w:pPr>
        <w:rPr>
          <w:lang w:val="en-US"/>
        </w:rPr>
      </w:pPr>
    </w:p>
    <w:p w14:paraId="74388BA4" w14:textId="0F02E64C" w:rsidR="00C862D6" w:rsidRDefault="00C862D6">
      <w:pPr>
        <w:rPr>
          <w:rtl/>
          <w:lang w:val="en-US"/>
        </w:rPr>
      </w:pPr>
    </w:p>
    <w:p w14:paraId="7D499C04" w14:textId="0BF33E51" w:rsidR="00184B36" w:rsidRDefault="00184B36">
      <w:pPr>
        <w:rPr>
          <w:rtl/>
          <w:lang w:val="en-US"/>
        </w:rPr>
      </w:pPr>
    </w:p>
    <w:p w14:paraId="0DAA5C75" w14:textId="5BA99C5D" w:rsidR="00184B36" w:rsidRDefault="00184B36">
      <w:pPr>
        <w:rPr>
          <w:rtl/>
          <w:lang w:val="en-US"/>
        </w:rPr>
      </w:pPr>
    </w:p>
    <w:p w14:paraId="14E08DE7" w14:textId="05B0A2E6" w:rsidR="00184B36" w:rsidRDefault="00184B36">
      <w:pPr>
        <w:rPr>
          <w:rtl/>
          <w:lang w:val="en-US"/>
        </w:rPr>
      </w:pPr>
    </w:p>
    <w:p w14:paraId="64660C12" w14:textId="77777777" w:rsidR="00184B36" w:rsidRDefault="00184B36">
      <w:pPr>
        <w:rPr>
          <w:lang w:val="en-US"/>
        </w:rPr>
      </w:pPr>
    </w:p>
    <w:p w14:paraId="3DDE48E4" w14:textId="77777777" w:rsidR="00C862D6" w:rsidRDefault="00C862D6">
      <w:pPr>
        <w:rPr>
          <w:lang w:val="en-US"/>
        </w:rPr>
      </w:pPr>
    </w:p>
    <w:p w14:paraId="66B53B30" w14:textId="5CE60944" w:rsidR="00CA5041" w:rsidRDefault="00CA5041" w:rsidP="00CA5041">
      <w:pPr>
        <w:pStyle w:val="2"/>
        <w:jc w:val="center"/>
        <w:rPr>
          <w:lang w:val="en-US"/>
        </w:rPr>
      </w:pPr>
      <w:r>
        <w:rPr>
          <w:lang w:val="en-US"/>
        </w:rPr>
        <w:t>network</w:t>
      </w:r>
      <w:r w:rsidR="00C862D6">
        <w:rPr>
          <w:lang w:val="en-US"/>
        </w:rPr>
        <w:t xml:space="preserve"> 2</w:t>
      </w:r>
      <w:r>
        <w:rPr>
          <w:lang w:val="en-US"/>
        </w:rPr>
        <w:t xml:space="preserve"> configuration</w:t>
      </w:r>
    </w:p>
    <w:p w14:paraId="51AC854A" w14:textId="77777777" w:rsidR="00CA5041" w:rsidRPr="009D01EA" w:rsidRDefault="00CA5041" w:rsidP="00CA5041">
      <w:pPr>
        <w:rPr>
          <w:lang w:val="en-US"/>
        </w:rPr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A5041" w14:paraId="2F6A24CB" w14:textId="77777777" w:rsidTr="00095468">
        <w:tc>
          <w:tcPr>
            <w:tcW w:w="4508" w:type="dxa"/>
          </w:tcPr>
          <w:p w14:paraId="62825474" w14:textId="77777777" w:rsidR="00CA5041" w:rsidRPr="009D01EA" w:rsidRDefault="00CA5041" w:rsidP="00095468">
            <w:pPr>
              <w:jc w:val="center"/>
              <w:rPr>
                <w:b/>
                <w:bCs/>
                <w:lang w:val="en-US"/>
              </w:rPr>
            </w:pPr>
            <w:r w:rsidRPr="009D01EA">
              <w:rPr>
                <w:b/>
                <w:bCs/>
                <w:lang w:val="en-US"/>
              </w:rPr>
              <w:t>parameter</w:t>
            </w:r>
          </w:p>
        </w:tc>
        <w:tc>
          <w:tcPr>
            <w:tcW w:w="4508" w:type="dxa"/>
          </w:tcPr>
          <w:p w14:paraId="3CEEC78C" w14:textId="77777777" w:rsidR="00CA5041" w:rsidRPr="009D01EA" w:rsidRDefault="00CA5041" w:rsidP="00095468">
            <w:pPr>
              <w:jc w:val="center"/>
              <w:rPr>
                <w:b/>
                <w:bCs/>
                <w:lang w:val="en-US"/>
              </w:rPr>
            </w:pPr>
            <w:r w:rsidRPr="009D01EA">
              <w:rPr>
                <w:b/>
                <w:bCs/>
                <w:lang w:val="en-US"/>
              </w:rPr>
              <w:t>value</w:t>
            </w:r>
          </w:p>
        </w:tc>
      </w:tr>
      <w:tr w:rsidR="00CA5041" w14:paraId="10D1FFE3" w14:textId="77777777" w:rsidTr="00095468">
        <w:tc>
          <w:tcPr>
            <w:tcW w:w="4508" w:type="dxa"/>
          </w:tcPr>
          <w:p w14:paraId="16125EE8" w14:textId="77777777" w:rsidR="00CA5041" w:rsidRPr="009D01EA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etwork dimensions</w:t>
            </w:r>
          </w:p>
        </w:tc>
        <w:tc>
          <w:tcPr>
            <w:tcW w:w="4508" w:type="dxa"/>
          </w:tcPr>
          <w:p w14:paraId="59CFB7FB" w14:textId="77777777" w:rsidR="00CA5041" w:rsidRPr="009D01EA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784, 20, 7, 5, 10]</w:t>
            </w:r>
          </w:p>
        </w:tc>
      </w:tr>
      <w:tr w:rsidR="00CA5041" w14:paraId="54739B3A" w14:textId="77777777" w:rsidTr="00095468">
        <w:tc>
          <w:tcPr>
            <w:tcW w:w="4508" w:type="dxa"/>
          </w:tcPr>
          <w:p w14:paraId="635269ED" w14:textId="77777777" w:rsidR="00CA5041" w:rsidRPr="009D01EA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earning rate</w:t>
            </w:r>
          </w:p>
        </w:tc>
        <w:tc>
          <w:tcPr>
            <w:tcW w:w="4508" w:type="dxa"/>
          </w:tcPr>
          <w:p w14:paraId="6BB6875B" w14:textId="77777777" w:rsidR="00CA5041" w:rsidRPr="009D01EA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009</w:t>
            </w:r>
          </w:p>
        </w:tc>
      </w:tr>
      <w:tr w:rsidR="00CA5041" w14:paraId="4A5BD14C" w14:textId="77777777" w:rsidTr="00095468">
        <w:tc>
          <w:tcPr>
            <w:tcW w:w="4508" w:type="dxa"/>
          </w:tcPr>
          <w:p w14:paraId="7216F2EF" w14:textId="77777777" w:rsidR="00CA5041" w:rsidRPr="009D01EA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alidation set size</w:t>
            </w:r>
          </w:p>
        </w:tc>
        <w:tc>
          <w:tcPr>
            <w:tcW w:w="4508" w:type="dxa"/>
          </w:tcPr>
          <w:p w14:paraId="7572A61E" w14:textId="77777777" w:rsidR="00CA5041" w:rsidRPr="009D01EA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%</w:t>
            </w:r>
          </w:p>
        </w:tc>
      </w:tr>
      <w:tr w:rsidR="00CA5041" w14:paraId="6D9A825A" w14:textId="77777777" w:rsidTr="00095468">
        <w:tc>
          <w:tcPr>
            <w:tcW w:w="4508" w:type="dxa"/>
          </w:tcPr>
          <w:p w14:paraId="3F7928F3" w14:textId="77777777" w:rsidR="00CA5041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opping criteria</w:t>
            </w:r>
          </w:p>
        </w:tc>
        <w:tc>
          <w:tcPr>
            <w:tcW w:w="4508" w:type="dxa"/>
          </w:tcPr>
          <w:p w14:paraId="2624D20A" w14:textId="77777777" w:rsidR="00CA5041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 improvement (or a very small one) for 100 training steps</w:t>
            </w:r>
          </w:p>
        </w:tc>
      </w:tr>
      <w:tr w:rsidR="00CA5041" w14:paraId="00E17B58" w14:textId="77777777" w:rsidTr="00095468">
        <w:tc>
          <w:tcPr>
            <w:tcW w:w="4508" w:type="dxa"/>
          </w:tcPr>
          <w:p w14:paraId="5B87A3CA" w14:textId="77777777" w:rsidR="00CA5041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tch size</w:t>
            </w:r>
          </w:p>
        </w:tc>
        <w:tc>
          <w:tcPr>
            <w:tcW w:w="4508" w:type="dxa"/>
          </w:tcPr>
          <w:p w14:paraId="7DA36834" w14:textId="77777777" w:rsidR="00CA5041" w:rsidRPr="00F170EF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</w:tr>
      <w:tr w:rsidR="00CA5041" w14:paraId="39556A0A" w14:textId="77777777" w:rsidTr="00095468">
        <w:tc>
          <w:tcPr>
            <w:tcW w:w="4508" w:type="dxa"/>
          </w:tcPr>
          <w:p w14:paraId="65459A89" w14:textId="77777777" w:rsidR="00CA5041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tchnorm</w:t>
            </w:r>
          </w:p>
        </w:tc>
        <w:tc>
          <w:tcPr>
            <w:tcW w:w="4508" w:type="dxa"/>
          </w:tcPr>
          <w:p w14:paraId="3A46631F" w14:textId="6B75E4DD" w:rsidR="00CA5041" w:rsidRPr="00F170EF" w:rsidRDefault="00CA5041" w:rsidP="00095468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rue</w:t>
            </w:r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>(No batch normalization)</w:t>
            </w:r>
          </w:p>
        </w:tc>
      </w:tr>
      <w:tr w:rsidR="00CA5041" w14:paraId="3F6D9FA9" w14:textId="77777777" w:rsidTr="00095468">
        <w:tc>
          <w:tcPr>
            <w:tcW w:w="4508" w:type="dxa"/>
          </w:tcPr>
          <w:p w14:paraId="1B954189" w14:textId="5C5C3B3E" w:rsidR="00CA5041" w:rsidRDefault="00CA5041" w:rsidP="0009546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opping criteria epsilon</w:t>
            </w:r>
          </w:p>
        </w:tc>
        <w:tc>
          <w:tcPr>
            <w:tcW w:w="4508" w:type="dxa"/>
          </w:tcPr>
          <w:p w14:paraId="47FFE7D5" w14:textId="23DDC4F0" w:rsidR="00CA5041" w:rsidRDefault="00CA5041" w:rsidP="00095468">
            <w:pPr>
              <w:jc w:val="center"/>
              <w:rPr>
                <w:b/>
                <w:bCs/>
                <w:lang w:val="en-US"/>
              </w:rPr>
            </w:pPr>
            <w:r w:rsidRPr="00CA5041">
              <w:rPr>
                <w:b/>
                <w:bCs/>
                <w:lang w:val="en-US"/>
              </w:rPr>
              <w:t>0.000001</w:t>
            </w:r>
          </w:p>
        </w:tc>
      </w:tr>
    </w:tbl>
    <w:p w14:paraId="1CD1C9F1" w14:textId="77777777" w:rsidR="00CA5041" w:rsidRDefault="00CA5041" w:rsidP="00CA5041">
      <w:pPr>
        <w:rPr>
          <w:lang w:val="en-US"/>
        </w:rPr>
      </w:pPr>
    </w:p>
    <w:p w14:paraId="373CE0E4" w14:textId="040DF049" w:rsidR="00CA5041" w:rsidRDefault="00CA5041" w:rsidP="00CA5041">
      <w:pPr>
        <w:rPr>
          <w:lang w:val="en-US"/>
        </w:rPr>
      </w:pPr>
      <w:r>
        <w:rPr>
          <w:lang w:val="en-US"/>
        </w:rPr>
        <w:t>Number of iterations and epochs that were needed to train the network:</w:t>
      </w:r>
      <w:r>
        <w:rPr>
          <w:rFonts w:hint="cs"/>
          <w:rtl/>
          <w:lang w:val="en-US"/>
        </w:rPr>
        <w:t xml:space="preserve"> </w:t>
      </w:r>
      <w:r>
        <w:rPr>
          <w:lang w:val="en-US"/>
        </w:rPr>
        <w:t xml:space="preserve"> </w:t>
      </w:r>
      <w:r w:rsidRPr="00CA5041">
        <w:rPr>
          <w:rFonts w:cs="Arial"/>
          <w:rtl/>
          <w:lang w:val="en-US"/>
        </w:rPr>
        <w:t>23200</w:t>
      </w:r>
      <w:r>
        <w:rPr>
          <w:lang w:val="en-US"/>
        </w:rPr>
        <w:t xml:space="preserve"> training steps and</w:t>
      </w:r>
      <w:r>
        <w:rPr>
          <w:lang w:val="en-US"/>
        </w:rPr>
        <w:t xml:space="preserve"> 30</w:t>
      </w:r>
      <w:r>
        <w:rPr>
          <w:lang w:val="en-US"/>
        </w:rPr>
        <w:t xml:space="preserve"> </w:t>
      </w:r>
      <w:r>
        <w:rPr>
          <w:lang w:val="en-US"/>
        </w:rPr>
        <w:t>epochs</w:t>
      </w:r>
    </w:p>
    <w:p w14:paraId="358C6977" w14:textId="77777777" w:rsidR="00CA5041" w:rsidRDefault="00CA5041" w:rsidP="00CA5041">
      <w:pPr>
        <w:rPr>
          <w:lang w:val="en-US"/>
        </w:rPr>
      </w:pPr>
      <w:r>
        <w:rPr>
          <w:lang w:val="en-US"/>
        </w:rPr>
        <w:t>Final accuracy values:</w:t>
      </w:r>
    </w:p>
    <w:p w14:paraId="66B6BD84" w14:textId="7A6E51F0" w:rsidR="00CA5041" w:rsidRDefault="00CA5041" w:rsidP="00CA5041">
      <w:pPr>
        <w:ind w:firstLine="720"/>
        <w:rPr>
          <w:lang w:val="en-US"/>
        </w:rPr>
      </w:pPr>
      <w:r>
        <w:rPr>
          <w:lang w:val="en-US"/>
        </w:rPr>
        <w:t xml:space="preserve">Train- </w:t>
      </w:r>
      <w:r w:rsidRPr="00CA5041">
        <w:rPr>
          <w:lang w:val="en-US"/>
        </w:rPr>
        <w:t>0.929</w:t>
      </w:r>
    </w:p>
    <w:p w14:paraId="0B914F24" w14:textId="4E0D29A6" w:rsidR="00CA5041" w:rsidRDefault="00CA5041" w:rsidP="00CA5041">
      <w:pPr>
        <w:ind w:firstLine="720"/>
        <w:rPr>
          <w:lang w:val="en-US"/>
        </w:rPr>
      </w:pPr>
      <w:r>
        <w:rPr>
          <w:lang w:val="en-US"/>
        </w:rPr>
        <w:t xml:space="preserve">Validation- </w:t>
      </w:r>
      <w:r w:rsidRPr="00CA5041">
        <w:rPr>
          <w:lang w:val="en-US"/>
        </w:rPr>
        <w:t>0.923</w:t>
      </w:r>
    </w:p>
    <w:p w14:paraId="6095D7EA" w14:textId="2C178835" w:rsidR="00CA5041" w:rsidRDefault="00CA5041" w:rsidP="00CA5041">
      <w:pPr>
        <w:ind w:firstLine="720"/>
        <w:rPr>
          <w:lang w:val="en-US"/>
        </w:rPr>
      </w:pPr>
      <w:r>
        <w:rPr>
          <w:lang w:val="en-US"/>
        </w:rPr>
        <w:t xml:space="preserve">Test- </w:t>
      </w:r>
      <w:r w:rsidRPr="00CA5041">
        <w:rPr>
          <w:lang w:val="en-US"/>
        </w:rPr>
        <w:t>0.928</w:t>
      </w:r>
    </w:p>
    <w:p w14:paraId="6F8922EB" w14:textId="408F3034" w:rsidR="00CA5041" w:rsidRDefault="00CA5041" w:rsidP="00CA5041">
      <w:pPr>
        <w:rPr>
          <w:lang w:val="en-US"/>
        </w:rPr>
      </w:pPr>
      <w:r>
        <w:rPr>
          <w:lang w:val="en-US"/>
        </w:rPr>
        <w:t xml:space="preserve">Cost value for each 100 training steps: </w:t>
      </w:r>
    </w:p>
    <w:p w14:paraId="7B0D7552" w14:textId="42D47B32" w:rsidR="00CA5041" w:rsidRDefault="00C35E3D" w:rsidP="00CA5041">
      <w:pPr>
        <w:rPr>
          <w:lang w:val="en-US"/>
        </w:rPr>
      </w:pPr>
      <w:r>
        <w:rPr>
          <w:noProof/>
        </w:rPr>
        <w:drawing>
          <wp:inline distT="0" distB="0" distL="0" distR="0" wp14:anchorId="6C541A7F" wp14:editId="69E67C03">
            <wp:extent cx="3403894" cy="2558389"/>
            <wp:effectExtent l="0" t="0" r="635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13405" cy="2565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70B1F" w14:textId="7EE04D4F" w:rsidR="002A3CCE" w:rsidRDefault="002A3CCE" w:rsidP="002A3CCE">
      <w:pPr>
        <w:rPr>
          <w:lang w:val="en-US"/>
        </w:rPr>
      </w:pPr>
      <w:r>
        <w:rPr>
          <w:lang w:val="en-US"/>
        </w:rPr>
        <w:t xml:space="preserve">Values from </w:t>
      </w:r>
      <w:r>
        <w:rPr>
          <w:rFonts w:ascii="Calibri" w:hAnsi="Calibri" w:cs="Calibri"/>
          <w:color w:val="000000"/>
          <w:sz w:val="22"/>
          <w:szCs w:val="22"/>
        </w:rPr>
        <w:t>L_layer_model</w:t>
      </w:r>
      <w:r>
        <w:rPr>
          <w:rFonts w:ascii="Calibri" w:hAnsi="Calibri" w:cs="Calibri"/>
          <w:color w:val="000000"/>
          <w:sz w:val="22"/>
          <w:szCs w:val="22"/>
          <w:lang w:val="en-US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  <w:lang w:val="en-US"/>
        </w:rPr>
        <w:t>o</w:t>
      </w:r>
      <w:r>
        <w:rPr>
          <w:rFonts w:ascii="Calibri" w:hAnsi="Calibri" w:cs="Calibri"/>
          <w:color w:val="000000"/>
          <w:sz w:val="22"/>
          <w:szCs w:val="22"/>
          <w:lang w:val="en-US"/>
        </w:rPr>
        <w:t>utput:</w:t>
      </w:r>
    </w:p>
    <w:p w14:paraId="6E738CE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0, validation data: acc - 0.10983333333333334, cost - 3637.8983193136933</w:t>
      </w:r>
    </w:p>
    <w:p w14:paraId="61F18AE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0, validation data: acc - 0.18391666666666667, cost - 2972.4271910362277</w:t>
      </w:r>
    </w:p>
    <w:p w14:paraId="0A6AAC0B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0, validation data: acc - 0.2365, cost - 2748.3573449502715</w:t>
      </w:r>
    </w:p>
    <w:p w14:paraId="3956D99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00, validation data: acc - 0.27858333333333335, cost - 2532.68855639198</w:t>
      </w:r>
    </w:p>
    <w:p w14:paraId="53E66D8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lastRenderedPageBreak/>
        <w:t>Training step #400, validation data: acc - 0.3145, cost - 2384.490010917342</w:t>
      </w:r>
    </w:p>
    <w:p w14:paraId="4A043DD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500, validation data: acc - 0.33858333333333335, cost - 2273.54870988936</w:t>
      </w:r>
    </w:p>
    <w:p w14:paraId="1FC62A1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00, validation data: acc - 0.35983333333333334, cost - 2193.7640162631237</w:t>
      </w:r>
    </w:p>
    <w:p w14:paraId="104A8AC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00, validation data: acc - 0.3740833333333333, cost - 2134.5968575809243</w:t>
      </w:r>
    </w:p>
    <w:p w14:paraId="16BAD1E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800, validation data: acc - 0.43166666666666664, cost - 2060.2946727609046</w:t>
      </w:r>
    </w:p>
    <w:p w14:paraId="1812798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00, validation data: acc - 0.46441666666666664, cost - 2002.0722027383968</w:t>
      </w:r>
    </w:p>
    <w:p w14:paraId="17CE2E1B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00, validation data: acc - 0.47883333333333333, cost - 1945.6149719766458</w:t>
      </w:r>
    </w:p>
    <w:p w14:paraId="5BCB7C6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100, validation data: acc - 0.49825, cost - 1898.1048160601258</w:t>
      </w:r>
    </w:p>
    <w:p w14:paraId="287056E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00, validation data: acc - 0.5005, cost - 1864.5106054423893</w:t>
      </w:r>
    </w:p>
    <w:p w14:paraId="78C2D3C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300, validation data: acc - 0.517, cost - 1811.324905913544</w:t>
      </w:r>
    </w:p>
    <w:p w14:paraId="6544514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00, validation data: acc - 0.53175, cost - 1766.7535628107776</w:t>
      </w:r>
    </w:p>
    <w:p w14:paraId="08EF5A6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00, validation data: acc - 0.5425, cost - 1723.610995767601</w:t>
      </w:r>
    </w:p>
    <w:p w14:paraId="616CD99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600, validation data: acc - 0.5718333333333333, cost - 1666.4531708415652</w:t>
      </w:r>
    </w:p>
    <w:p w14:paraId="27E384F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00, validation data: acc - 0.5908333333333333, cost - 1611.0456214339238</w:t>
      </w:r>
    </w:p>
    <w:p w14:paraId="5E6FCF4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00, validation data: acc - 0.59875, cost - 1571.175438110969</w:t>
      </w:r>
    </w:p>
    <w:p w14:paraId="02703D8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900, validation data: acc - 0.612, cost - 1518.9614668183663</w:t>
      </w:r>
    </w:p>
    <w:p w14:paraId="26F41565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00, validation data: acc - 0.6229166666666667, cost - 1470.3893942507848</w:t>
      </w:r>
    </w:p>
    <w:p w14:paraId="7CE5788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00, validation data: acc - 0.6279166666666667, cost - 1439.148591407976</w:t>
      </w:r>
    </w:p>
    <w:p w14:paraId="0A4D52F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200, validation data: acc - 0.6433333333333333, cost - 1398.3219032037746</w:t>
      </w:r>
    </w:p>
    <w:p w14:paraId="5374C70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300, validation data: acc - 0.6515, cost - 1346.1207634910465</w:t>
      </w:r>
    </w:p>
    <w:p w14:paraId="4204A765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400, validation data: acc - 0.6516666666666666, cost - 1324.1138749135998</w:t>
      </w:r>
    </w:p>
    <w:p w14:paraId="4796A29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500, validation data: acc - 0.66525, cost - 1291.4178459056386</w:t>
      </w:r>
    </w:p>
    <w:p w14:paraId="78E8269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600, validation data: acc - 0.6750833333333334, cost - 1252.995705604194</w:t>
      </w:r>
    </w:p>
    <w:p w14:paraId="7D1E31D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700, validation data: acc - 0.683, cost - 1213.1714720709315</w:t>
      </w:r>
    </w:p>
    <w:p w14:paraId="0A6C13F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800, validation data: acc - 0.6888333333333333, cost - 1193.3849233464746</w:t>
      </w:r>
    </w:p>
    <w:p w14:paraId="6F46265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900, validation data: acc - 0.69625, cost - 1161.4376073619028</w:t>
      </w:r>
    </w:p>
    <w:p w14:paraId="7138F7D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000, validation data: acc - 0.697, cost - 1159.89626024038</w:t>
      </w:r>
    </w:p>
    <w:p w14:paraId="3189149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lastRenderedPageBreak/>
        <w:t>Training step #3100, validation data: acc - 0.7014166666666667, cost - 1117.8968337998447</w:t>
      </w:r>
    </w:p>
    <w:p w14:paraId="72E7360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200, validation data: acc - 0.7144166666666667, cost - 1086.9582890530214</w:t>
      </w:r>
    </w:p>
    <w:p w14:paraId="2B10703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300, validation data: acc - 0.7331666666666666, cost - 1057.7060287381034</w:t>
      </w:r>
    </w:p>
    <w:p w14:paraId="30AE383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400, validation data: acc - 0.74725, cost - 1041.5057482202153</w:t>
      </w:r>
    </w:p>
    <w:p w14:paraId="26AF52F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500, validation data: acc - 0.7740833333333333, cost - 1006.502630885778</w:t>
      </w:r>
    </w:p>
    <w:p w14:paraId="2F0EEEC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600, validation data: acc - 0.77125, cost - 998.1373283278424</w:t>
      </w:r>
    </w:p>
    <w:p w14:paraId="6AEA22D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700, validation data: acc - 0.791, cost - 971.3688341741696</w:t>
      </w:r>
    </w:p>
    <w:p w14:paraId="3347DCA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800, validation data: acc - 0.7969166666666667, cost - 949.7959154933529</w:t>
      </w:r>
    </w:p>
    <w:p w14:paraId="66E8322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3900, validation data: acc - 0.8015, cost - 939.3023017920216</w:t>
      </w:r>
    </w:p>
    <w:p w14:paraId="74D8F34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000, validation data: acc - 0.8038333333333333, cost - 922.235528108745</w:t>
      </w:r>
    </w:p>
    <w:p w14:paraId="41FB022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100, validation data: acc - 0.8135833333333333, cost - 904.1077875564803</w:t>
      </w:r>
    </w:p>
    <w:p w14:paraId="558F688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200, validation data: acc - 0.8245833333333333, cost - 873.7171831548436</w:t>
      </w:r>
    </w:p>
    <w:p w14:paraId="79A9669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300, validation data: acc - 0.82675, cost - 864.2090951534188</w:t>
      </w:r>
    </w:p>
    <w:p w14:paraId="72D0C7F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400, validation data: acc - 0.83575, cost - 839.1278188510225</w:t>
      </w:r>
    </w:p>
    <w:p w14:paraId="4E94B30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500, validation data: acc - 0.84, cost - 835.5717881612647</w:t>
      </w:r>
    </w:p>
    <w:p w14:paraId="39A54BCB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600, validation data: acc - 0.82425, cost - 838.0844964788533</w:t>
      </w:r>
    </w:p>
    <w:p w14:paraId="1559775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700, validation data: acc - 0.8505, cost - 803.7023590726146</w:t>
      </w:r>
    </w:p>
    <w:p w14:paraId="2443770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800, validation data: acc - 0.8463333333333334, cost - 800.2100618307325</w:t>
      </w:r>
    </w:p>
    <w:p w14:paraId="4B3B2E0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4900, validation data: acc - 0.8528333333333333, cost - 784.8825398802994</w:t>
      </w:r>
    </w:p>
    <w:p w14:paraId="38608EA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5000, validation data: acc - 0.8648333333333333, cost - 757.5699062596613</w:t>
      </w:r>
    </w:p>
    <w:p w14:paraId="6B4CFED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5100, validation data: acc - 0.8595833333333334, cost - 751.5357463192437</w:t>
      </w:r>
    </w:p>
    <w:p w14:paraId="03D9997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5200, validation data: acc - 0.8663333333333333, cost - 741.1348744936563</w:t>
      </w:r>
    </w:p>
    <w:p w14:paraId="4DDFFFA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5300, validation data: acc - 0.86625, cost - 735.4281361619876</w:t>
      </w:r>
    </w:p>
    <w:p w14:paraId="255EA83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5400, validation data: acc - 0.8685833333333334, cost - 724.416217945361</w:t>
      </w:r>
    </w:p>
    <w:p w14:paraId="3B673E7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5500, validation data: acc - 0.87175, cost - 713.4483607595128</w:t>
      </w:r>
    </w:p>
    <w:p w14:paraId="02D311F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5600, validation data: acc - 0.8729166666666667, cost - 704.1880274236873</w:t>
      </w:r>
    </w:p>
    <w:p w14:paraId="76655BA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5700, validation data: acc - 0.8736666666666667, cost - 689.4261330819222</w:t>
      </w:r>
    </w:p>
    <w:p w14:paraId="297988C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lastRenderedPageBreak/>
        <w:t>Training step #5800, validation data: acc - 0.8766666666666667, cost - 684.1499896874192</w:t>
      </w:r>
    </w:p>
    <w:p w14:paraId="3681484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5900, validation data: acc - 0.87875, cost - 668.8052696395896</w:t>
      </w:r>
    </w:p>
    <w:p w14:paraId="18BED40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000, validation data: acc - 0.8789166666666667, cost - 670.1324324307427</w:t>
      </w:r>
    </w:p>
    <w:p w14:paraId="6BD8597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100, validation data: acc - 0.8749166666666667, cost - 670.0435830332711</w:t>
      </w:r>
    </w:p>
    <w:p w14:paraId="65ED3D6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200, validation data: acc - 0.8803333333333333, cost - 658.2657665674376</w:t>
      </w:r>
    </w:p>
    <w:p w14:paraId="5958F54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300, validation data: acc - 0.88375, cost - 647.9834071679976</w:t>
      </w:r>
    </w:p>
    <w:p w14:paraId="44C6775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400, validation data: acc - 0.8808333333333334, cost - 640.6305755781198</w:t>
      </w:r>
    </w:p>
    <w:p w14:paraId="0CDE0B1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500, validation data: acc - 0.887, cost - 622.1527900313864</w:t>
      </w:r>
    </w:p>
    <w:p w14:paraId="3D5B74A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600, validation data: acc - 0.88575, cost - 621.0523189299063</w:t>
      </w:r>
    </w:p>
    <w:p w14:paraId="7897E11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700, validation data: acc - 0.8888333333333334, cost - 612.7764943851319</w:t>
      </w:r>
    </w:p>
    <w:p w14:paraId="75A3442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800, validation data: acc - 0.8885833333333333, cost - 613.9208593514172</w:t>
      </w:r>
    </w:p>
    <w:p w14:paraId="137ACF3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6900, validation data: acc - 0.8886666666666667, cost - 609.4528356545666</w:t>
      </w:r>
    </w:p>
    <w:p w14:paraId="696BF6E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000, validation data: acc - 0.8936666666666667, cost - 593.8272733142182</w:t>
      </w:r>
    </w:p>
    <w:p w14:paraId="6DEBBCC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100, validation data: acc - 0.89225, cost - 590.3263044565258</w:t>
      </w:r>
    </w:p>
    <w:p w14:paraId="07B7103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200, validation data: acc - 0.89375, cost - 582.0508886346116</w:t>
      </w:r>
    </w:p>
    <w:p w14:paraId="14F5DEA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300, validation data: acc - 0.8904166666666666, cost - 588.2094069870045</w:t>
      </w:r>
    </w:p>
    <w:p w14:paraId="376C84B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400, validation data: acc - 0.8935833333333333, cost - 575.4371907593516</w:t>
      </w:r>
    </w:p>
    <w:p w14:paraId="592D241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500, validation data: acc - 0.8948333333333334, cost - 571.9625549577197</w:t>
      </w:r>
    </w:p>
    <w:p w14:paraId="33CE99F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600, validation data: acc - 0.88825, cost - 582.0474999936918</w:t>
      </w:r>
    </w:p>
    <w:p w14:paraId="17F56C2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700, validation data: acc - 0.8953333333333333, cost - 561.8505312650303</w:t>
      </w:r>
    </w:p>
    <w:p w14:paraId="3D41E7D5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800, validation data: acc - 0.8961666666666667, cost - 555.2002336479259</w:t>
      </w:r>
    </w:p>
    <w:p w14:paraId="2467B8E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7900, validation data: acc - 0.8936666666666667, cost - 561.7615684708842</w:t>
      </w:r>
    </w:p>
    <w:p w14:paraId="3A2D970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8000, validation data: acc - 0.8988333333333334, cost - 541.8742690456586</w:t>
      </w:r>
    </w:p>
    <w:p w14:paraId="02073C2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8100, validation data: acc - 0.8979166666666667, cost - 543.0695609299288</w:t>
      </w:r>
    </w:p>
    <w:p w14:paraId="6A9BC43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8200, validation data: acc - 0.8989166666666667, cost - 535.5555544410407</w:t>
      </w:r>
    </w:p>
    <w:p w14:paraId="74C34B3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8300, validation data: acc - 0.8970833333333333, cost - 541.9194834889297</w:t>
      </w:r>
    </w:p>
    <w:p w14:paraId="0329A10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8400, validation data: acc - 0.8965833333333333, cost - 538.9146905912839</w:t>
      </w:r>
    </w:p>
    <w:p w14:paraId="6F12480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lastRenderedPageBreak/>
        <w:t>Training step #8500, validation data: acc - 0.8990833333333333, cost - 528.4452955599407</w:t>
      </w:r>
    </w:p>
    <w:p w14:paraId="2B61216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8600, validation data: acc - 0.9005833333333333, cost - 522.6813311876372</w:t>
      </w:r>
    </w:p>
    <w:p w14:paraId="484AA76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8700, validation data: acc - 0.8999166666666667, cost - 518.8047906502923</w:t>
      </w:r>
    </w:p>
    <w:p w14:paraId="730535D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8800, validation data: acc - 0.898, cost - 526.4095931298895</w:t>
      </w:r>
    </w:p>
    <w:p w14:paraId="29EE887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8900, validation data: acc - 0.9006666666666666, cost - 516.1954170122618</w:t>
      </w:r>
    </w:p>
    <w:p w14:paraId="3EF6FD1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000, validation data: acc - 0.9016666666666666, cost - 514.8686673673044</w:t>
      </w:r>
    </w:p>
    <w:p w14:paraId="2458922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100, validation data: acc - 0.9004166666666666, cost - 513.8512746698397</w:t>
      </w:r>
    </w:p>
    <w:p w14:paraId="74ECD05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200, validation data: acc - 0.8996666666666666, cost - 511.89320038339866</w:t>
      </w:r>
    </w:p>
    <w:p w14:paraId="3C018D7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300, validation data: acc - 0.9021666666666667, cost - 505.3846154252493</w:t>
      </w:r>
    </w:p>
    <w:p w14:paraId="229C215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400, validation data: acc - 0.9004166666666666, cost - 508.71382848390493</w:t>
      </w:r>
    </w:p>
    <w:p w14:paraId="5AB8A32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500, validation data: acc - 0.9033333333333333, cost - 493.2889594458773</w:t>
      </w:r>
    </w:p>
    <w:p w14:paraId="785916F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600, validation data: acc - 0.90325, cost - 494.6700718243578</w:t>
      </w:r>
    </w:p>
    <w:p w14:paraId="0CD2FA3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700, validation data: acc - 0.905, cost - 490.74058744806234</w:t>
      </w:r>
    </w:p>
    <w:p w14:paraId="14D5ECD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800, validation data: acc - 0.90375, cost - 489.4270435720947</w:t>
      </w:r>
    </w:p>
    <w:p w14:paraId="6DEAE9C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9900, validation data: acc - 0.903, cost - 493.4466859387361</w:t>
      </w:r>
    </w:p>
    <w:p w14:paraId="6817B86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000, validation data: acc - 0.90425, cost - 481.3538532971476</w:t>
      </w:r>
    </w:p>
    <w:p w14:paraId="710964E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100, validation data: acc - 0.9055, cost - 480.29069854947346</w:t>
      </w:r>
    </w:p>
    <w:p w14:paraId="107037C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200, validation data: acc - 0.9073333333333333, cost - 475.30576664283535</w:t>
      </w:r>
    </w:p>
    <w:p w14:paraId="3C18829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300, validation data: acc - 0.90425, cost - 482.08333253400633</w:t>
      </w:r>
    </w:p>
    <w:p w14:paraId="1355D42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400, validation data: acc - 0.90525, cost - 476.7321924510444</w:t>
      </w:r>
    </w:p>
    <w:p w14:paraId="5EB805E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500, validation data: acc - 0.9068333333333334, cost - 474.8001316060786</w:t>
      </w:r>
    </w:p>
    <w:p w14:paraId="54C82C5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600, validation data: acc - 0.904, cost - 475.96200964993477</w:t>
      </w:r>
    </w:p>
    <w:p w14:paraId="1E58E36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700, validation data: acc - 0.9069166666666667, cost - 469.5102862539067</w:t>
      </w:r>
    </w:p>
    <w:p w14:paraId="53181D2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800, validation data: acc - 0.90725, cost - 468.6116435013667</w:t>
      </w:r>
    </w:p>
    <w:p w14:paraId="5F22AF3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0900, validation data: acc - 0.9049166666666667, cost - 471.778806883431</w:t>
      </w:r>
    </w:p>
    <w:p w14:paraId="50A7BEB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1000, validation data: acc - 0.908, cost - 459.62525444936784</w:t>
      </w:r>
    </w:p>
    <w:p w14:paraId="4E4C837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1100, validation data: acc - 0.9069166666666667, cost - 463.36338729217516</w:t>
      </w:r>
    </w:p>
    <w:p w14:paraId="685C584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lastRenderedPageBreak/>
        <w:t>Training step #11200, validation data: acc - 0.91025, cost - 455.3397572982814</w:t>
      </w:r>
    </w:p>
    <w:p w14:paraId="39B372C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1300, validation data: acc - 0.90825, cost - 454.6176738255898</w:t>
      </w:r>
    </w:p>
    <w:p w14:paraId="34475E7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1400, validation data: acc - 0.9086666666666666, cost - 459.36216190150736</w:t>
      </w:r>
    </w:p>
    <w:p w14:paraId="30FECB3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1500, validation data: acc - 0.909, cost - 449.7571296854653</w:t>
      </w:r>
    </w:p>
    <w:p w14:paraId="39C7300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1600, validation data: acc - 0.9095, cost - 447.46740188739534</w:t>
      </w:r>
    </w:p>
    <w:p w14:paraId="298B8DE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1700, validation data: acc - 0.9105, cost - 445.9566313797037</w:t>
      </w:r>
    </w:p>
    <w:p w14:paraId="69D0E58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1800, validation data: acc - 0.9073333333333333, cost - 452.74636678926356</w:t>
      </w:r>
    </w:p>
    <w:p w14:paraId="0E029F3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1900, validation data: acc - 0.9095833333333333, cost - 447.8347687504032</w:t>
      </w:r>
    </w:p>
    <w:p w14:paraId="15A2269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000, validation data: acc - 0.911, cost - 445.01238835613015</w:t>
      </w:r>
    </w:p>
    <w:p w14:paraId="08B052F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100, validation data: acc - 0.9094166666666667, cost - 446.44350375235956</w:t>
      </w:r>
    </w:p>
    <w:p w14:paraId="6F6C9AB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200, validation data: acc - 0.90925, cost - 444.4464566305031</w:t>
      </w:r>
    </w:p>
    <w:p w14:paraId="34781A0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300, validation data: acc - 0.9115833333333333, cost - 440.43152815437725</w:t>
      </w:r>
    </w:p>
    <w:p w14:paraId="7E8C27C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400, validation data: acc - 0.9099166666666667, cost - 445.40618091996237</w:t>
      </w:r>
    </w:p>
    <w:p w14:paraId="61DF134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500, validation data: acc - 0.91175, cost - 432.5683068760794</w:t>
      </w:r>
    </w:p>
    <w:p w14:paraId="45F43D5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600, validation data: acc - 0.9095833333333333, cost - 439.4744799554158</w:t>
      </w:r>
    </w:p>
    <w:p w14:paraId="45E1768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700, validation data: acc - 0.9133333333333333, cost - 430.6559151014749</w:t>
      </w:r>
    </w:p>
    <w:p w14:paraId="758C65D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800, validation data: acc - 0.9113333333333333, cost - 431.16495858956944</w:t>
      </w:r>
    </w:p>
    <w:p w14:paraId="262CCD2B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2900, validation data: acc - 0.9114166666666667, cost - 436.132532248659</w:t>
      </w:r>
    </w:p>
    <w:p w14:paraId="1FC7A41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3000, validation data: acc - 0.9119166666666667, cost - 426.9342401960045</w:t>
      </w:r>
    </w:p>
    <w:p w14:paraId="48EEEC6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3100, validation data: acc - 0.9125, cost - 425.17834870902095</w:t>
      </w:r>
    </w:p>
    <w:p w14:paraId="10F03AC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3200, validation data: acc - 0.9149166666666667, cost - 422.6427007564025</w:t>
      </w:r>
    </w:p>
    <w:p w14:paraId="6B0AEA4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3300, validation data: acc - 0.9123333333333333, cost - 428.8188569001942</w:t>
      </w:r>
    </w:p>
    <w:p w14:paraId="1CCBBDA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3400, validation data: acc - 0.9125, cost - 426.18828587213574</w:t>
      </w:r>
    </w:p>
    <w:p w14:paraId="4F3696B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3500, validation data: acc - 0.914, cost - 422.1389678828108</w:t>
      </w:r>
    </w:p>
    <w:p w14:paraId="7C41B4E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3600, validation data: acc - 0.91175, cost - 425.2730800675934</w:t>
      </w:r>
    </w:p>
    <w:p w14:paraId="7FC6503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3700, validation data: acc - 0.91275, cost - 421.4061915984277</w:t>
      </w:r>
    </w:p>
    <w:p w14:paraId="75FF6A3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3800, validation data: acc - 0.91475, cost - 418.10637288235904</w:t>
      </w:r>
    </w:p>
    <w:p w14:paraId="629BFC3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lastRenderedPageBreak/>
        <w:t>Training step #13900, validation data: acc - 0.9124166666666667, cost - 424.47355958365733</w:t>
      </w:r>
    </w:p>
    <w:p w14:paraId="15283B5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000, validation data: acc - 0.9153333333333333, cost - 412.16615641703027</w:t>
      </w:r>
    </w:p>
    <w:p w14:paraId="4378BB7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100, validation data: acc - 0.9125, cost - 421.05103012394676</w:t>
      </w:r>
    </w:p>
    <w:p w14:paraId="09BC95A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200, validation data: acc - 0.9158333333333334, cost - 411.9757486528453</w:t>
      </w:r>
    </w:p>
    <w:p w14:paraId="22C6F8B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300, validation data: acc - 0.91475, cost - 412.1207788903973</w:t>
      </w:r>
    </w:p>
    <w:p w14:paraId="463F9F4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400, validation data: acc - 0.9120833333333334, cost - 417.31877385335</w:t>
      </w:r>
    </w:p>
    <w:p w14:paraId="11CD4B3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500, validation data: acc - 0.9154166666666667, cost - 404.7663705537844</w:t>
      </w:r>
    </w:p>
    <w:p w14:paraId="0BCC601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600, validation data: acc - 0.9148333333333334, cost - 406.02109508919443</w:t>
      </w:r>
    </w:p>
    <w:p w14:paraId="3A8E3E2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700, validation data: acc - 0.9179166666666667, cost - 403.63854795706277</w:t>
      </w:r>
    </w:p>
    <w:p w14:paraId="7DF306B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800, validation data: acc - 0.915, cost - 409.8491319257735</w:t>
      </w:r>
    </w:p>
    <w:p w14:paraId="6F550B7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4900, validation data: acc - 0.9149166666666667, cost - 407.2771147666969</w:t>
      </w:r>
    </w:p>
    <w:p w14:paraId="2CA6D46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000, validation data: acc - 0.9169166666666667, cost - 403.4419906444019</w:t>
      </w:r>
    </w:p>
    <w:p w14:paraId="172EBE4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100, validation data: acc - 0.9141666666666667, cost - 408.0663567222401</w:t>
      </w:r>
    </w:p>
    <w:p w14:paraId="7747256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200, validation data: acc - 0.9138333333333334, cost - 404.7497437045849</w:t>
      </w:r>
    </w:p>
    <w:p w14:paraId="7F72B84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300, validation data: acc - 0.91725, cost - 399.28759322620215</w:t>
      </w:r>
    </w:p>
    <w:p w14:paraId="6F158B15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400, validation data: acc - 0.9155, cost - 406.34399322305654</w:t>
      </w:r>
    </w:p>
    <w:p w14:paraId="2885A37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500, validation data: acc - 0.9191666666666667, cost - 394.13131796153704</w:t>
      </w:r>
    </w:p>
    <w:p w14:paraId="29DD9375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600, validation data: acc - 0.91375, cost - 404.70888649504957</w:t>
      </w:r>
    </w:p>
    <w:p w14:paraId="346EA6F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700, validation data: acc - 0.9176666666666666, cost - 394.907742628554</w:t>
      </w:r>
    </w:p>
    <w:p w14:paraId="1407A20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800, validation data: acc - 0.9161666666666667, cost - 395.69290487148373</w:t>
      </w:r>
    </w:p>
    <w:p w14:paraId="03DEBF2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5900, validation data: acc - 0.9151666666666667, cost - 400.9365523908018</w:t>
      </w:r>
    </w:p>
    <w:p w14:paraId="13581D4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6000, validation data: acc - 0.918, cost - 390.77818915822303</w:t>
      </w:r>
    </w:p>
    <w:p w14:paraId="3666F12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6100, validation data: acc - 0.9171666666666667, cost - 390.0671178893099</w:t>
      </w:r>
    </w:p>
    <w:p w14:paraId="263F056B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6200, validation data: acc - 0.92075, cost - 387.155161228883</w:t>
      </w:r>
    </w:p>
    <w:p w14:paraId="5ABFAAF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6300, validation data: acc - 0.9175, cost - 394.4422912634471</w:t>
      </w:r>
    </w:p>
    <w:p w14:paraId="060DCDE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6400, validation data: acc - 0.9161666666666667, cost - 391.44633093671007</w:t>
      </w:r>
    </w:p>
    <w:p w14:paraId="5AA19F9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6500, validation data: acc - 0.91825, cost - 389.92516412447964</w:t>
      </w:r>
    </w:p>
    <w:p w14:paraId="0573466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lastRenderedPageBreak/>
        <w:t>Training step #16600, validation data: acc - 0.9165833333333333, cost - 394.4763250215415</w:t>
      </w:r>
    </w:p>
    <w:p w14:paraId="3261D21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6700, validation data: acc - 0.9165, cost - 388.58918296042964</w:t>
      </w:r>
    </w:p>
    <w:p w14:paraId="6DC66871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6800, validation data: acc - 0.9196666666666666, cost - 384.7816449698689</w:t>
      </w:r>
    </w:p>
    <w:p w14:paraId="6FA1A2F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6900, validation data: acc - 0.91725, cost - 391.359144878919</w:t>
      </w:r>
    </w:p>
    <w:p w14:paraId="26F50D5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000, validation data: acc - 0.9204166666666667, cost - 382.9705095635096</w:t>
      </w:r>
    </w:p>
    <w:p w14:paraId="220D539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100, validation data: acc - 0.9165833333333333, cost - 391.5820925457713</w:t>
      </w:r>
    </w:p>
    <w:p w14:paraId="744D90C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200, validation data: acc - 0.9196666666666666, cost - 382.35479153544657</w:t>
      </w:r>
    </w:p>
    <w:p w14:paraId="5EB87EA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300, validation data: acc - 0.9200833333333334, cost - 381.8306925860737</w:t>
      </w:r>
    </w:p>
    <w:p w14:paraId="66DFD4D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400, validation data: acc - 0.9169166666666667, cost - 388.252949640559</w:t>
      </w:r>
    </w:p>
    <w:p w14:paraId="33F40AF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500, validation data: acc - 0.9201666666666667, cost - 377.6937686675494</w:t>
      </w:r>
    </w:p>
    <w:p w14:paraId="3455E36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600, validation data: acc - 0.9194166666666667, cost - 376.59453964842737</w:t>
      </w:r>
    </w:p>
    <w:p w14:paraId="5E00A97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700, validation data: acc - 0.9218333333333333, cost - 374.19258954797624</w:t>
      </w:r>
    </w:p>
    <w:p w14:paraId="5A7176D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800, validation data: acc - 0.91975, cost - 380.4775527163632</w:t>
      </w:r>
    </w:p>
    <w:p w14:paraId="4DEA178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7900, validation data: acc - 0.91875, cost - 379.24013471975525</w:t>
      </w:r>
    </w:p>
    <w:p w14:paraId="2895CA6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000, validation data: acc - 0.9196666666666666, cost - 377.2391360819021</w:t>
      </w:r>
    </w:p>
    <w:p w14:paraId="1582668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100, validation data: acc - 0.9188333333333333, cost - 384.9342321411932</w:t>
      </w:r>
    </w:p>
    <w:p w14:paraId="46A4EB3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200, validation data: acc - 0.91775, cost - 377.077227654633</w:t>
      </w:r>
    </w:p>
    <w:p w14:paraId="3FE16FF5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300, validation data: acc - 0.9215, cost - 370.9759713740906</w:t>
      </w:r>
    </w:p>
    <w:p w14:paraId="4690D9F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400, validation data: acc - 0.9194166666666667, cost - 379.4007162183328</w:t>
      </w:r>
    </w:p>
    <w:p w14:paraId="3E06383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500, validation data: acc - 0.92125, cost - 370.5573516891598</w:t>
      </w:r>
    </w:p>
    <w:p w14:paraId="0FA74FE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600, validation data: acc - 0.9194166666666667, cost - 377.0938959725496</w:t>
      </w:r>
    </w:p>
    <w:p w14:paraId="20B1140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700, validation data: acc - 0.9215, cost - 369.48926410474286</w:t>
      </w:r>
    </w:p>
    <w:p w14:paraId="445B2D5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800, validation data: acc - 0.922, cost - 368.095071918033</w:t>
      </w:r>
    </w:p>
    <w:p w14:paraId="78E7045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8900, validation data: acc - 0.92025, cost - 372.5312834803901</w:t>
      </w:r>
    </w:p>
    <w:p w14:paraId="519DB3F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9000, validation data: acc - 0.9230833333333334, cost - 364.40938993774427</w:t>
      </w:r>
    </w:p>
    <w:p w14:paraId="2A0D5C5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9100, validation data: acc - 0.9220833333333334, cost - 363.7180051888195</w:t>
      </w:r>
    </w:p>
    <w:p w14:paraId="5D9CB1D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9200, validation data: acc - 0.9248333333333333, cost - 360.4171174961643</w:t>
      </w:r>
    </w:p>
    <w:p w14:paraId="5F5ED04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lastRenderedPageBreak/>
        <w:t>Training step #19300, validation data: acc - 0.9233333333333333, cost - 365.35834330067803</w:t>
      </w:r>
    </w:p>
    <w:p w14:paraId="536931D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9400, validation data: acc - 0.9203333333333333, cost - 366.6088640299142</w:t>
      </w:r>
    </w:p>
    <w:p w14:paraId="05A93310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9500, validation data: acc - 0.921, cost - 366.03087082522677</w:t>
      </w:r>
    </w:p>
    <w:p w14:paraId="4718A44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9600, validation data: acc - 0.92125, cost - 368.40918911389434</w:t>
      </w:r>
    </w:p>
    <w:p w14:paraId="176261B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9700, validation data: acc - 0.92075, cost - 363.7662556647339</w:t>
      </w:r>
    </w:p>
    <w:p w14:paraId="344AF52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9800, validation data: acc - 0.9236666666666666, cost - 357.614250014532</w:t>
      </w:r>
    </w:p>
    <w:p w14:paraId="3AACC7CB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19900, validation data: acc - 0.9225, cost - 366.820138719616</w:t>
      </w:r>
    </w:p>
    <w:p w14:paraId="117987A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000, validation data: acc - 0.92325, cost - 358.4281277853614</w:t>
      </w:r>
    </w:p>
    <w:p w14:paraId="7E568B8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100, validation data: acc - 0.92125, cost - 363.5968204954794</w:t>
      </w:r>
    </w:p>
    <w:p w14:paraId="593497A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200, validation data: acc - 0.9226666666666666, cost - 358.31324739498814</w:t>
      </w:r>
    </w:p>
    <w:p w14:paraId="51AAF68D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300, validation data: acc - 0.9235, cost - 356.4822576574201</w:t>
      </w:r>
    </w:p>
    <w:p w14:paraId="26C155FE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400, validation data: acc - 0.9213333333333333, cost - 361.15504805436547</w:t>
      </w:r>
    </w:p>
    <w:p w14:paraId="620CB1C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500, validation data: acc - 0.9258333333333333, cost - 353.1427055286014</w:t>
      </w:r>
    </w:p>
    <w:p w14:paraId="1C0D54E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600, validation data: acc - 0.9229166666666667, cost - 353.19649949018964</w:t>
      </w:r>
    </w:p>
    <w:p w14:paraId="467FA09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700, validation data: acc - 0.9255, cost - 349.7644948306569</w:t>
      </w:r>
    </w:p>
    <w:p w14:paraId="2940F6A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800, validation data: acc - 0.9246666666666666, cost - 352.75308436221417</w:t>
      </w:r>
    </w:p>
    <w:p w14:paraId="3C4271A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0900, validation data: acc - 0.923, cost - 355.86967830383094</w:t>
      </w:r>
    </w:p>
    <w:p w14:paraId="5C0EF47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000, validation data: acc - 0.9233333333333333, cost - 355.7168701588595</w:t>
      </w:r>
    </w:p>
    <w:p w14:paraId="44C5B9D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100, validation data: acc - 0.9235, cost - 355.9693203356527</w:t>
      </w:r>
    </w:p>
    <w:p w14:paraId="707879C6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200, validation data: acc - 0.9224166666666667, cost - 353.3393142666987</w:t>
      </w:r>
    </w:p>
    <w:p w14:paraId="58E491F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300, validation data: acc - 0.9260833333333334, cost - 346.520341750742</w:t>
      </w:r>
    </w:p>
    <w:p w14:paraId="53C1C13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400, validation data: acc - 0.92375, cost - 355.36213129667334</w:t>
      </w:r>
    </w:p>
    <w:p w14:paraId="4B1E7C8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500, validation data: acc - 0.9259166666666667, cost - 345.9683956897312</w:t>
      </w:r>
    </w:p>
    <w:p w14:paraId="6B9C123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600, validation data: acc - 0.9235, cost - 352.80023580250025</w:t>
      </w:r>
    </w:p>
    <w:p w14:paraId="5D72E91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700, validation data: acc - 0.925, cost - 347.66096080447636</w:t>
      </w:r>
    </w:p>
    <w:p w14:paraId="1C6625E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800, validation data: acc - 0.92575, cost - 345.44023328764854</w:t>
      </w:r>
    </w:p>
    <w:p w14:paraId="15C8C80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1900, validation data: acc - 0.9245, cost - 350.2750177931967</w:t>
      </w:r>
    </w:p>
    <w:p w14:paraId="52AE04AA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lastRenderedPageBreak/>
        <w:t>Training step #22000, validation data: acc - 0.9264166666666667, cost - 343.1949336169117</w:t>
      </w:r>
    </w:p>
    <w:p w14:paraId="78F5C4F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2100, validation data: acc - 0.9248333333333333, cost - 341.51333800393655</w:t>
      </w:r>
    </w:p>
    <w:p w14:paraId="07926EC9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2200, validation data: acc - 0.9279166666666666, cost - 339.3331024403572</w:t>
      </w:r>
    </w:p>
    <w:p w14:paraId="17B0BEE8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2300, validation data: acc - 0.9255833333333333, cost - 341.78029906273764</w:t>
      </w:r>
    </w:p>
    <w:p w14:paraId="7298925C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2400, validation data: acc - 0.9239166666666667, cost - 345.1880903611458</w:t>
      </w:r>
    </w:p>
    <w:p w14:paraId="6233C995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2500, validation data: acc - 0.9239166666666667, cost - 345.8750441915371</w:t>
      </w:r>
    </w:p>
    <w:p w14:paraId="77C9443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2600, validation data: acc - 0.9248333333333333, cost - 347.3174601328104</w:t>
      </w:r>
    </w:p>
    <w:p w14:paraId="7F4A4804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2700, validation data: acc - 0.9243333333333333, cost - 345.07908301339126</w:t>
      </w:r>
    </w:p>
    <w:p w14:paraId="5FB9CC72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2800, validation data: acc - 0.9276666666666666, cost - 336.02796007343983</w:t>
      </w:r>
    </w:p>
    <w:p w14:paraId="75E5092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2900, validation data: acc - 0.925, cost - 346.90979709024634</w:t>
      </w:r>
    </w:p>
    <w:p w14:paraId="6E9D11E7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3000, validation data: acc - 0.927, cost - 335.99363438532345</w:t>
      </w:r>
    </w:p>
    <w:p w14:paraId="1AC4CB1F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3100, validation data: acc - 0.9255, cost - 341.05525438714136</w:t>
      </w:r>
    </w:p>
    <w:p w14:paraId="0AB13603" w14:textId="77777777" w:rsidR="00A122D2" w:rsidRPr="00A122D2" w:rsidRDefault="00A122D2" w:rsidP="00A122D2">
      <w:pPr>
        <w:rPr>
          <w:rFonts w:cstheme="minorHAnsi"/>
          <w:sz w:val="22"/>
          <w:szCs w:val="22"/>
        </w:rPr>
      </w:pPr>
      <w:r w:rsidRPr="00A122D2">
        <w:rPr>
          <w:rFonts w:cstheme="minorHAnsi"/>
          <w:sz w:val="22"/>
          <w:szCs w:val="22"/>
        </w:rPr>
        <w:t>Training step #23200, validation data: acc - 0.9270833333333334, cost - 337.8897025493301</w:t>
      </w:r>
    </w:p>
    <w:p w14:paraId="0DF62F55" w14:textId="1F699C13" w:rsidR="00CA5041" w:rsidRPr="00184B36" w:rsidRDefault="00CA5041" w:rsidP="00A122D2">
      <w:pPr>
        <w:rPr>
          <w:rFonts w:cstheme="minorHAnsi"/>
          <w:sz w:val="22"/>
          <w:szCs w:val="22"/>
        </w:rPr>
      </w:pPr>
      <w:r w:rsidRPr="00184B36">
        <w:rPr>
          <w:rFonts w:cstheme="minorHAnsi"/>
          <w:sz w:val="22"/>
          <w:szCs w:val="22"/>
        </w:rPr>
        <w:t xml:space="preserve">Running time: </w:t>
      </w:r>
      <w:r w:rsidR="00C35E3D" w:rsidRPr="00184B36">
        <w:rPr>
          <w:rFonts w:cstheme="minorHAnsi"/>
          <w:sz w:val="22"/>
          <w:szCs w:val="22"/>
        </w:rPr>
        <w:t>33.698</w:t>
      </w:r>
      <w:r w:rsidR="00C35E3D" w:rsidRPr="00184B36">
        <w:rPr>
          <w:rFonts w:cstheme="minorHAnsi"/>
          <w:sz w:val="22"/>
          <w:szCs w:val="22"/>
        </w:rPr>
        <w:t xml:space="preserve"> </w:t>
      </w:r>
      <w:r w:rsidRPr="00184B36">
        <w:rPr>
          <w:rFonts w:cstheme="minorHAnsi"/>
          <w:sz w:val="22"/>
          <w:szCs w:val="22"/>
        </w:rPr>
        <w:t>sec</w:t>
      </w:r>
    </w:p>
    <w:p w14:paraId="510D5237" w14:textId="4F3E0A4F" w:rsidR="00113D06" w:rsidRPr="00F170EF" w:rsidRDefault="00113D06">
      <w:pPr>
        <w:rPr>
          <w:lang w:val="en-US"/>
        </w:rPr>
      </w:pPr>
    </w:p>
    <w:sectPr w:rsidR="00113D06" w:rsidRPr="00F170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EED9B" w14:textId="77777777" w:rsidR="004E34A1" w:rsidRDefault="004E34A1" w:rsidP="009D01EA">
      <w:pPr>
        <w:spacing w:before="0" w:after="0" w:line="240" w:lineRule="auto"/>
      </w:pPr>
      <w:r>
        <w:separator/>
      </w:r>
    </w:p>
  </w:endnote>
  <w:endnote w:type="continuationSeparator" w:id="0">
    <w:p w14:paraId="5A153BD4" w14:textId="77777777" w:rsidR="004E34A1" w:rsidRDefault="004E34A1" w:rsidP="009D01E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80D89" w14:textId="77777777" w:rsidR="004E34A1" w:rsidRDefault="004E34A1" w:rsidP="009D01EA">
      <w:pPr>
        <w:spacing w:before="0" w:after="0" w:line="240" w:lineRule="auto"/>
      </w:pPr>
      <w:r>
        <w:separator/>
      </w:r>
    </w:p>
  </w:footnote>
  <w:footnote w:type="continuationSeparator" w:id="0">
    <w:p w14:paraId="522A8648" w14:textId="77777777" w:rsidR="004E34A1" w:rsidRDefault="004E34A1" w:rsidP="009D01EA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CwNDUytDQ1NzdR0lEKTi0uzszPAykwrAUAWbO6XiwAAAA="/>
  </w:docVars>
  <w:rsids>
    <w:rsidRoot w:val="00A23824"/>
    <w:rsid w:val="00013E0E"/>
    <w:rsid w:val="00113D06"/>
    <w:rsid w:val="00132B25"/>
    <w:rsid w:val="00184B36"/>
    <w:rsid w:val="002A3CCE"/>
    <w:rsid w:val="004E34A1"/>
    <w:rsid w:val="008B09EA"/>
    <w:rsid w:val="008D5E07"/>
    <w:rsid w:val="009D01EA"/>
    <w:rsid w:val="00A122D2"/>
    <w:rsid w:val="00A23824"/>
    <w:rsid w:val="00A5038A"/>
    <w:rsid w:val="00BD1959"/>
    <w:rsid w:val="00C35E3D"/>
    <w:rsid w:val="00C862D6"/>
    <w:rsid w:val="00CA5041"/>
    <w:rsid w:val="00E008DA"/>
    <w:rsid w:val="00F042BC"/>
    <w:rsid w:val="00F17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6F522"/>
  <w15:chartTrackingRefBased/>
  <w15:docId w15:val="{5CFC469C-AF92-4228-BF01-A18A17FC1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L" w:eastAsia="en-US" w:bidi="he-IL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A3CCE"/>
  </w:style>
  <w:style w:type="paragraph" w:styleId="1">
    <w:name w:val="heading 1"/>
    <w:basedOn w:val="a"/>
    <w:next w:val="a"/>
    <w:link w:val="10"/>
    <w:uiPriority w:val="9"/>
    <w:qFormat/>
    <w:rsid w:val="009D01EA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9D01EA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D01EA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D01EA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D01EA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D01EA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D01EA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D01E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D01E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01EA"/>
    <w:pPr>
      <w:tabs>
        <w:tab w:val="center" w:pos="4513"/>
        <w:tab w:val="right" w:pos="9026"/>
      </w:tabs>
    </w:pPr>
  </w:style>
  <w:style w:type="character" w:customStyle="1" w:styleId="a4">
    <w:name w:val="כותרת עליונה תו"/>
    <w:basedOn w:val="a0"/>
    <w:link w:val="a3"/>
    <w:uiPriority w:val="99"/>
    <w:rsid w:val="009D01EA"/>
    <w:rPr>
      <w:sz w:val="24"/>
      <w:szCs w:val="24"/>
      <w:lang w:val="en-US"/>
    </w:rPr>
  </w:style>
  <w:style w:type="paragraph" w:styleId="a5">
    <w:name w:val="footer"/>
    <w:basedOn w:val="a"/>
    <w:link w:val="a6"/>
    <w:uiPriority w:val="99"/>
    <w:unhideWhenUsed/>
    <w:rsid w:val="009D01EA"/>
    <w:pPr>
      <w:tabs>
        <w:tab w:val="center" w:pos="4513"/>
        <w:tab w:val="right" w:pos="9026"/>
      </w:tabs>
    </w:pPr>
  </w:style>
  <w:style w:type="character" w:customStyle="1" w:styleId="a6">
    <w:name w:val="כותרת תחתונה תו"/>
    <w:basedOn w:val="a0"/>
    <w:link w:val="a5"/>
    <w:uiPriority w:val="99"/>
    <w:rsid w:val="009D01EA"/>
    <w:rPr>
      <w:sz w:val="24"/>
      <w:szCs w:val="24"/>
      <w:lang w:val="en-US"/>
    </w:rPr>
  </w:style>
  <w:style w:type="character" w:customStyle="1" w:styleId="10">
    <w:name w:val="כותרת 1 תו"/>
    <w:basedOn w:val="a0"/>
    <w:link w:val="1"/>
    <w:uiPriority w:val="9"/>
    <w:rsid w:val="009D01EA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20">
    <w:name w:val="כותרת 2 תו"/>
    <w:basedOn w:val="a0"/>
    <w:link w:val="2"/>
    <w:uiPriority w:val="9"/>
    <w:rsid w:val="009D01EA"/>
    <w:rPr>
      <w:caps/>
      <w:spacing w:val="15"/>
      <w:shd w:val="clear" w:color="auto" w:fill="D9E2F3" w:themeFill="accent1" w:themeFillTint="33"/>
    </w:rPr>
  </w:style>
  <w:style w:type="character" w:customStyle="1" w:styleId="30">
    <w:name w:val="כותרת 3 תו"/>
    <w:basedOn w:val="a0"/>
    <w:link w:val="3"/>
    <w:uiPriority w:val="9"/>
    <w:semiHidden/>
    <w:rsid w:val="009D01EA"/>
    <w:rPr>
      <w:caps/>
      <w:color w:val="1F3763" w:themeColor="accent1" w:themeShade="7F"/>
      <w:spacing w:val="15"/>
    </w:rPr>
  </w:style>
  <w:style w:type="character" w:customStyle="1" w:styleId="40">
    <w:name w:val="כותרת 4 תו"/>
    <w:basedOn w:val="a0"/>
    <w:link w:val="4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50">
    <w:name w:val="כותרת 5 תו"/>
    <w:basedOn w:val="a0"/>
    <w:link w:val="5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60">
    <w:name w:val="כותרת 6 תו"/>
    <w:basedOn w:val="a0"/>
    <w:link w:val="6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70">
    <w:name w:val="כותרת 7 תו"/>
    <w:basedOn w:val="a0"/>
    <w:link w:val="7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80">
    <w:name w:val="כותרת 8 תו"/>
    <w:basedOn w:val="a0"/>
    <w:link w:val="8"/>
    <w:uiPriority w:val="9"/>
    <w:semiHidden/>
    <w:rsid w:val="009D01EA"/>
    <w:rPr>
      <w:caps/>
      <w:spacing w:val="10"/>
      <w:sz w:val="18"/>
      <w:szCs w:val="18"/>
    </w:rPr>
  </w:style>
  <w:style w:type="character" w:customStyle="1" w:styleId="90">
    <w:name w:val="כותרת 9 תו"/>
    <w:basedOn w:val="a0"/>
    <w:link w:val="9"/>
    <w:uiPriority w:val="9"/>
    <w:semiHidden/>
    <w:rsid w:val="009D01EA"/>
    <w:rPr>
      <w:i/>
      <w:iCs/>
      <w:caps/>
      <w:spacing w:val="10"/>
      <w:sz w:val="18"/>
      <w:szCs w:val="18"/>
    </w:rPr>
  </w:style>
  <w:style w:type="paragraph" w:styleId="a7">
    <w:name w:val="caption"/>
    <w:basedOn w:val="a"/>
    <w:next w:val="a"/>
    <w:uiPriority w:val="35"/>
    <w:semiHidden/>
    <w:unhideWhenUsed/>
    <w:qFormat/>
    <w:rsid w:val="009D01EA"/>
    <w:rPr>
      <w:b/>
      <w:bCs/>
      <w:color w:val="2F5496" w:themeColor="accent1" w:themeShade="BF"/>
      <w:sz w:val="16"/>
      <w:szCs w:val="16"/>
    </w:rPr>
  </w:style>
  <w:style w:type="paragraph" w:styleId="a8">
    <w:name w:val="Title"/>
    <w:basedOn w:val="a"/>
    <w:next w:val="a"/>
    <w:link w:val="a9"/>
    <w:uiPriority w:val="10"/>
    <w:qFormat/>
    <w:rsid w:val="009D01EA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a9">
    <w:name w:val="כותרת טקסט תו"/>
    <w:basedOn w:val="a0"/>
    <w:link w:val="a8"/>
    <w:uiPriority w:val="10"/>
    <w:rsid w:val="009D01EA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aa">
    <w:name w:val="Subtitle"/>
    <w:basedOn w:val="a"/>
    <w:next w:val="a"/>
    <w:link w:val="ab"/>
    <w:uiPriority w:val="11"/>
    <w:qFormat/>
    <w:rsid w:val="009D01E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ab">
    <w:name w:val="כותרת משנה תו"/>
    <w:basedOn w:val="a0"/>
    <w:link w:val="aa"/>
    <w:uiPriority w:val="11"/>
    <w:rsid w:val="009D01EA"/>
    <w:rPr>
      <w:caps/>
      <w:color w:val="595959" w:themeColor="text1" w:themeTint="A6"/>
      <w:spacing w:val="10"/>
      <w:sz w:val="21"/>
      <w:szCs w:val="21"/>
    </w:rPr>
  </w:style>
  <w:style w:type="character" w:styleId="ac">
    <w:name w:val="Strong"/>
    <w:uiPriority w:val="22"/>
    <w:qFormat/>
    <w:rsid w:val="009D01EA"/>
    <w:rPr>
      <w:b/>
      <w:bCs/>
    </w:rPr>
  </w:style>
  <w:style w:type="character" w:styleId="ad">
    <w:name w:val="Emphasis"/>
    <w:uiPriority w:val="20"/>
    <w:qFormat/>
    <w:rsid w:val="009D01EA"/>
    <w:rPr>
      <w:caps/>
      <w:color w:val="1F3763" w:themeColor="accent1" w:themeShade="7F"/>
      <w:spacing w:val="5"/>
    </w:rPr>
  </w:style>
  <w:style w:type="paragraph" w:styleId="ae">
    <w:name w:val="No Spacing"/>
    <w:uiPriority w:val="1"/>
    <w:qFormat/>
    <w:rsid w:val="009D01EA"/>
    <w:pPr>
      <w:spacing w:after="0" w:line="240" w:lineRule="auto"/>
    </w:pPr>
  </w:style>
  <w:style w:type="paragraph" w:styleId="af">
    <w:name w:val="Quote"/>
    <w:basedOn w:val="a"/>
    <w:next w:val="a"/>
    <w:link w:val="af0"/>
    <w:uiPriority w:val="29"/>
    <w:qFormat/>
    <w:rsid w:val="009D01EA"/>
    <w:rPr>
      <w:i/>
      <w:iCs/>
      <w:sz w:val="24"/>
      <w:szCs w:val="24"/>
    </w:rPr>
  </w:style>
  <w:style w:type="character" w:customStyle="1" w:styleId="af0">
    <w:name w:val="ציטוט תו"/>
    <w:basedOn w:val="a0"/>
    <w:link w:val="af"/>
    <w:uiPriority w:val="29"/>
    <w:rsid w:val="009D01EA"/>
    <w:rPr>
      <w:i/>
      <w:iCs/>
      <w:sz w:val="24"/>
      <w:szCs w:val="24"/>
    </w:rPr>
  </w:style>
  <w:style w:type="paragraph" w:styleId="af1">
    <w:name w:val="Intense Quote"/>
    <w:basedOn w:val="a"/>
    <w:next w:val="a"/>
    <w:link w:val="af2"/>
    <w:uiPriority w:val="30"/>
    <w:qFormat/>
    <w:rsid w:val="009D01EA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af2">
    <w:name w:val="ציטוט חזק תו"/>
    <w:basedOn w:val="a0"/>
    <w:link w:val="af1"/>
    <w:uiPriority w:val="30"/>
    <w:rsid w:val="009D01EA"/>
    <w:rPr>
      <w:color w:val="4472C4" w:themeColor="accent1"/>
      <w:sz w:val="24"/>
      <w:szCs w:val="24"/>
    </w:rPr>
  </w:style>
  <w:style w:type="character" w:styleId="af3">
    <w:name w:val="Subtle Emphasis"/>
    <w:uiPriority w:val="19"/>
    <w:qFormat/>
    <w:rsid w:val="009D01EA"/>
    <w:rPr>
      <w:i/>
      <w:iCs/>
      <w:color w:val="1F3763" w:themeColor="accent1" w:themeShade="7F"/>
    </w:rPr>
  </w:style>
  <w:style w:type="character" w:styleId="af4">
    <w:name w:val="Intense Emphasis"/>
    <w:uiPriority w:val="21"/>
    <w:qFormat/>
    <w:rsid w:val="009D01EA"/>
    <w:rPr>
      <w:b/>
      <w:bCs/>
      <w:caps/>
      <w:color w:val="1F3763" w:themeColor="accent1" w:themeShade="7F"/>
      <w:spacing w:val="10"/>
    </w:rPr>
  </w:style>
  <w:style w:type="character" w:styleId="af5">
    <w:name w:val="Subtle Reference"/>
    <w:uiPriority w:val="31"/>
    <w:qFormat/>
    <w:rsid w:val="009D01EA"/>
    <w:rPr>
      <w:b/>
      <w:bCs/>
      <w:color w:val="4472C4" w:themeColor="accent1"/>
    </w:rPr>
  </w:style>
  <w:style w:type="character" w:styleId="af6">
    <w:name w:val="Intense Reference"/>
    <w:uiPriority w:val="32"/>
    <w:qFormat/>
    <w:rsid w:val="009D01EA"/>
    <w:rPr>
      <w:b/>
      <w:bCs/>
      <w:i/>
      <w:iCs/>
      <w:caps/>
      <w:color w:val="4472C4" w:themeColor="accent1"/>
    </w:rPr>
  </w:style>
  <w:style w:type="character" w:styleId="af7">
    <w:name w:val="Book Title"/>
    <w:uiPriority w:val="33"/>
    <w:qFormat/>
    <w:rsid w:val="009D01EA"/>
    <w:rPr>
      <w:b/>
      <w:bCs/>
      <w:i/>
      <w:iCs/>
      <w:spacing w:val="0"/>
    </w:rPr>
  </w:style>
  <w:style w:type="paragraph" w:styleId="af8">
    <w:name w:val="TOC Heading"/>
    <w:basedOn w:val="1"/>
    <w:next w:val="a"/>
    <w:uiPriority w:val="39"/>
    <w:semiHidden/>
    <w:unhideWhenUsed/>
    <w:qFormat/>
    <w:rsid w:val="009D01EA"/>
    <w:pPr>
      <w:outlineLvl w:val="9"/>
    </w:pPr>
  </w:style>
  <w:style w:type="table" w:styleId="af9">
    <w:name w:val="Table Grid"/>
    <w:basedOn w:val="a1"/>
    <w:uiPriority w:val="39"/>
    <w:rsid w:val="009D01EA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3</Pages>
  <Words>3702</Words>
  <Characters>21108</Characters>
  <Application>Microsoft Office Word</Application>
  <DocSecurity>0</DocSecurity>
  <Lines>175</Lines>
  <Paragraphs>4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Shakarchy</dc:creator>
  <cp:keywords/>
  <dc:description/>
  <cp:lastModifiedBy>liat cohen</cp:lastModifiedBy>
  <cp:revision>10</cp:revision>
  <dcterms:created xsi:type="dcterms:W3CDTF">2022-04-20T12:08:00Z</dcterms:created>
  <dcterms:modified xsi:type="dcterms:W3CDTF">2022-04-20T13:54:00Z</dcterms:modified>
</cp:coreProperties>
</file>